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237DE" w14:textId="77777777" w:rsidR="0037095D" w:rsidRPr="006517E8" w:rsidRDefault="0037095D" w:rsidP="0037095D">
      <w:pPr>
        <w:jc w:val="center"/>
        <w:rPr>
          <w:rFonts w:ascii="Source Sans Pro" w:hAnsi="Source Sans Pro"/>
          <w:b/>
          <w:bCs/>
          <w:sz w:val="22"/>
          <w:szCs w:val="22"/>
        </w:rPr>
      </w:pPr>
    </w:p>
    <w:p w14:paraId="62021D03" w14:textId="77777777" w:rsidR="006517E8" w:rsidRDefault="006517E8" w:rsidP="0037095D">
      <w:pPr>
        <w:jc w:val="center"/>
        <w:rPr>
          <w:rFonts w:ascii="Source Sans Pro" w:hAnsi="Source Sans Pro"/>
          <w:b/>
          <w:bCs/>
        </w:rPr>
      </w:pPr>
    </w:p>
    <w:p w14:paraId="3343C306" w14:textId="6F7B2332" w:rsidR="0037095D" w:rsidRPr="006517E8" w:rsidRDefault="0037095D" w:rsidP="0037095D">
      <w:pPr>
        <w:jc w:val="center"/>
        <w:rPr>
          <w:rFonts w:ascii="Source Sans Pro" w:hAnsi="Source Sans Pro"/>
          <w:b/>
          <w:bCs/>
        </w:rPr>
      </w:pPr>
      <w:r w:rsidRPr="006517E8">
        <w:rPr>
          <w:rFonts w:ascii="Source Sans Pro" w:hAnsi="Source Sans Pro"/>
          <w:b/>
          <w:bCs/>
        </w:rPr>
        <w:t>OBRAZAC ZA PREDLAGANJE KANDIDATA</w:t>
      </w:r>
      <w:r w:rsidR="00ED14E2" w:rsidRPr="006517E8">
        <w:rPr>
          <w:rFonts w:ascii="Source Sans Pro" w:hAnsi="Source Sans Pro"/>
          <w:b/>
          <w:bCs/>
        </w:rPr>
        <w:t>/KINJA</w:t>
      </w:r>
    </w:p>
    <w:p w14:paraId="7156D339" w14:textId="77777777" w:rsidR="006517E8" w:rsidRDefault="006517E8" w:rsidP="0037095D">
      <w:pPr>
        <w:jc w:val="center"/>
        <w:rPr>
          <w:rFonts w:ascii="Source Sans Pro" w:eastAsia="Times New Roman" w:hAnsi="Source Sans Pro"/>
          <w:b/>
          <w:bCs/>
          <w:sz w:val="22"/>
          <w:szCs w:val="22"/>
        </w:rPr>
      </w:pPr>
      <w:bookmarkStart w:id="0" w:name="_Hlk130398187"/>
    </w:p>
    <w:p w14:paraId="499D81D0" w14:textId="0903C986" w:rsidR="0037095D" w:rsidRPr="006517E8" w:rsidRDefault="0037095D" w:rsidP="0037095D">
      <w:pPr>
        <w:jc w:val="center"/>
        <w:rPr>
          <w:rFonts w:ascii="Source Sans Pro" w:eastAsia="Calibri" w:hAnsi="Source Sans Pro"/>
          <w:b/>
          <w:bCs/>
          <w:i/>
          <w:iCs/>
          <w:sz w:val="22"/>
          <w:szCs w:val="22"/>
        </w:rPr>
      </w:pPr>
      <w:r w:rsidRPr="006517E8">
        <w:rPr>
          <w:rFonts w:ascii="Source Sans Pro" w:eastAsia="Times New Roman" w:hAnsi="Source Sans Pro"/>
          <w:b/>
          <w:bCs/>
          <w:sz w:val="22"/>
          <w:szCs w:val="22"/>
        </w:rPr>
        <w:t xml:space="preserve">za </w:t>
      </w:r>
      <w:proofErr w:type="spellStart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>dodjelu</w:t>
      </w:r>
      <w:proofErr w:type="spellEnd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 xml:space="preserve"> </w:t>
      </w:r>
      <w:proofErr w:type="spellStart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>Nagrade</w:t>
      </w:r>
      <w:proofErr w:type="spellEnd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 xml:space="preserve"> </w:t>
      </w:r>
      <w:proofErr w:type="spellStart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>rektora</w:t>
      </w:r>
      <w:proofErr w:type="spellEnd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 xml:space="preserve"> za </w:t>
      </w:r>
      <w:proofErr w:type="spellStart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>izvrsnost</w:t>
      </w:r>
      <w:proofErr w:type="spellEnd"/>
      <w:r w:rsidRPr="006517E8">
        <w:rPr>
          <w:rFonts w:ascii="Source Sans Pro" w:eastAsia="Times New Roman" w:hAnsi="Source Sans Pro"/>
          <w:b/>
          <w:bCs/>
          <w:sz w:val="22"/>
          <w:szCs w:val="22"/>
        </w:rPr>
        <w:t xml:space="preserve"> u</w:t>
      </w:r>
      <w:r w:rsidRPr="006517E8">
        <w:rPr>
          <w:rFonts w:ascii="Source Sans Pro" w:eastAsia="Calibri" w:hAnsi="Source Sans Pro"/>
          <w:b/>
          <w:bCs/>
          <w:sz w:val="22"/>
          <w:szCs w:val="22"/>
        </w:rPr>
        <w:t xml:space="preserve"> </w:t>
      </w:r>
      <w:proofErr w:type="gramStart"/>
      <w:r w:rsidRPr="006517E8">
        <w:rPr>
          <w:rFonts w:ascii="Source Sans Pro" w:eastAsia="Calibri" w:hAnsi="Source Sans Pro"/>
          <w:b/>
          <w:bCs/>
          <w:sz w:val="22"/>
          <w:szCs w:val="22"/>
        </w:rPr>
        <w:t>2022./</w:t>
      </w:r>
      <w:proofErr w:type="gramEnd"/>
      <w:r w:rsidRPr="006517E8">
        <w:rPr>
          <w:rFonts w:ascii="Source Sans Pro" w:eastAsia="Calibri" w:hAnsi="Source Sans Pro"/>
          <w:b/>
          <w:bCs/>
          <w:sz w:val="22"/>
          <w:szCs w:val="22"/>
        </w:rPr>
        <w:t xml:space="preserve">2023. </w:t>
      </w:r>
      <w:proofErr w:type="spellStart"/>
      <w:r w:rsidRPr="006517E8">
        <w:rPr>
          <w:rFonts w:ascii="Source Sans Pro" w:eastAsia="Calibri" w:hAnsi="Source Sans Pro"/>
          <w:b/>
          <w:bCs/>
          <w:sz w:val="22"/>
          <w:szCs w:val="22"/>
        </w:rPr>
        <w:t>ak</w:t>
      </w:r>
      <w:proofErr w:type="spellEnd"/>
      <w:r w:rsidRPr="006517E8">
        <w:rPr>
          <w:rFonts w:ascii="Source Sans Pro" w:eastAsia="Calibri" w:hAnsi="Source Sans Pro"/>
          <w:b/>
          <w:bCs/>
          <w:sz w:val="22"/>
          <w:szCs w:val="22"/>
        </w:rPr>
        <w:t>. god</w:t>
      </w:r>
      <w:r w:rsidRPr="006517E8">
        <w:rPr>
          <w:rFonts w:ascii="Source Sans Pro" w:eastAsia="Calibri" w:hAnsi="Source Sans Pro"/>
          <w:b/>
          <w:bCs/>
          <w:i/>
          <w:iCs/>
          <w:sz w:val="22"/>
          <w:szCs w:val="22"/>
        </w:rPr>
        <w:t xml:space="preserve">. </w:t>
      </w:r>
    </w:p>
    <w:p w14:paraId="3A89F117" w14:textId="77777777" w:rsidR="0037095D" w:rsidRPr="006517E8" w:rsidRDefault="0037095D" w:rsidP="0037095D">
      <w:pPr>
        <w:jc w:val="center"/>
        <w:rPr>
          <w:rFonts w:ascii="Source Sans Pro" w:eastAsiaTheme="minorHAnsi" w:hAnsi="Source Sans Pro"/>
          <w:sz w:val="22"/>
          <w:szCs w:val="22"/>
          <w:u w:val="single"/>
        </w:rPr>
      </w:pPr>
      <w:r w:rsidRPr="006517E8">
        <w:rPr>
          <w:rFonts w:ascii="Source Sans Pro" w:eastAsia="Calibri" w:hAnsi="Source Sans Pro"/>
          <w:b/>
          <w:bCs/>
          <w:iCs/>
          <w:sz w:val="22"/>
          <w:szCs w:val="22"/>
          <w:u w:val="single"/>
        </w:rPr>
        <w:t xml:space="preserve">za </w:t>
      </w:r>
      <w:proofErr w:type="spellStart"/>
      <w:r w:rsidRPr="006517E8">
        <w:rPr>
          <w:rFonts w:ascii="Source Sans Pro" w:eastAsia="Calibri" w:hAnsi="Source Sans Pro"/>
          <w:b/>
          <w:bCs/>
          <w:iCs/>
          <w:sz w:val="22"/>
          <w:szCs w:val="22"/>
          <w:u w:val="single"/>
        </w:rPr>
        <w:t>studente</w:t>
      </w:r>
      <w:proofErr w:type="spellEnd"/>
      <w:r w:rsidRPr="006517E8">
        <w:rPr>
          <w:rFonts w:ascii="Source Sans Pro" w:eastAsia="Calibri" w:hAnsi="Source Sans Pro"/>
          <w:b/>
          <w:bCs/>
          <w:iCs/>
          <w:sz w:val="22"/>
          <w:szCs w:val="22"/>
          <w:u w:val="single"/>
        </w:rPr>
        <w:t xml:space="preserve">/ice </w:t>
      </w:r>
      <w:proofErr w:type="spellStart"/>
      <w:r w:rsidRPr="006517E8">
        <w:rPr>
          <w:rFonts w:ascii="Source Sans Pro" w:eastAsia="Calibri" w:hAnsi="Source Sans Pro"/>
          <w:b/>
          <w:bCs/>
          <w:iCs/>
          <w:sz w:val="22"/>
          <w:szCs w:val="22"/>
          <w:u w:val="single"/>
        </w:rPr>
        <w:t>doktorskih</w:t>
      </w:r>
      <w:proofErr w:type="spellEnd"/>
      <w:r w:rsidRPr="006517E8">
        <w:rPr>
          <w:rFonts w:ascii="Source Sans Pro" w:eastAsia="Calibri" w:hAnsi="Source Sans Pro"/>
          <w:b/>
          <w:bCs/>
          <w:iCs/>
          <w:sz w:val="22"/>
          <w:szCs w:val="22"/>
          <w:u w:val="single"/>
        </w:rPr>
        <w:t xml:space="preserve"> </w:t>
      </w:r>
      <w:proofErr w:type="spellStart"/>
      <w:r w:rsidRPr="006517E8">
        <w:rPr>
          <w:rFonts w:ascii="Source Sans Pro" w:eastAsia="Calibri" w:hAnsi="Source Sans Pro"/>
          <w:b/>
          <w:bCs/>
          <w:iCs/>
          <w:sz w:val="22"/>
          <w:szCs w:val="22"/>
          <w:u w:val="single"/>
        </w:rPr>
        <w:t>studija</w:t>
      </w:r>
      <w:proofErr w:type="spellEnd"/>
    </w:p>
    <w:bookmarkEnd w:id="0"/>
    <w:p w14:paraId="58F2C1BE" w14:textId="77777777" w:rsidR="0037095D" w:rsidRPr="006517E8" w:rsidRDefault="0037095D" w:rsidP="0037095D">
      <w:pPr>
        <w:rPr>
          <w:rFonts w:ascii="Source Sans Pro" w:hAnsi="Source Sans Pro"/>
          <w:sz w:val="22"/>
          <w:szCs w:val="22"/>
        </w:rPr>
      </w:pPr>
    </w:p>
    <w:p w14:paraId="4E1D005C" w14:textId="77777777" w:rsidR="006517E8" w:rsidRDefault="006517E8" w:rsidP="0037095D">
      <w:pPr>
        <w:rPr>
          <w:rFonts w:ascii="Source Sans Pro" w:hAnsi="Source Sans Pro"/>
          <w:b/>
          <w:bCs/>
          <w:sz w:val="22"/>
          <w:szCs w:val="22"/>
        </w:rPr>
      </w:pPr>
    </w:p>
    <w:p w14:paraId="73FF6D50" w14:textId="061FF301" w:rsidR="0037095D" w:rsidRDefault="0037095D" w:rsidP="0037095D">
      <w:pPr>
        <w:rPr>
          <w:rFonts w:ascii="Source Sans Pro" w:hAnsi="Source Sans Pro"/>
          <w:b/>
          <w:bCs/>
          <w:sz w:val="22"/>
          <w:szCs w:val="22"/>
        </w:rPr>
      </w:pPr>
      <w:r w:rsidRPr="006517E8">
        <w:rPr>
          <w:rFonts w:ascii="Source Sans Pro" w:hAnsi="Source Sans Pro"/>
          <w:b/>
          <w:bCs/>
          <w:sz w:val="22"/>
          <w:szCs w:val="22"/>
        </w:rPr>
        <w:t>OSOBNI PODATCI:</w:t>
      </w:r>
    </w:p>
    <w:p w14:paraId="12BA2AF5" w14:textId="77777777" w:rsidR="006517E8" w:rsidRPr="006517E8" w:rsidRDefault="006517E8" w:rsidP="0037095D">
      <w:pPr>
        <w:rPr>
          <w:rFonts w:ascii="Source Sans Pro" w:hAnsi="Source Sans Pro"/>
          <w:b/>
          <w:bCs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114"/>
        <w:gridCol w:w="425"/>
        <w:gridCol w:w="5523"/>
      </w:tblGrid>
      <w:tr w:rsidR="0037095D" w:rsidRPr="006517E8" w14:paraId="48936C06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1875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Ime i prezime doktoranda/</w:t>
            </w:r>
            <w:proofErr w:type="spellStart"/>
            <w:r w:rsidRPr="006517E8">
              <w:rPr>
                <w:rFonts w:ascii="Source Sans Pro" w:hAnsi="Source Sans Pro"/>
                <w:sz w:val="22"/>
                <w:szCs w:val="22"/>
              </w:rPr>
              <w:t>ice</w:t>
            </w:r>
            <w:proofErr w:type="spellEnd"/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7A1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6BB7FF93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3F29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Naziv doktorskog studija</w:t>
            </w:r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DEDC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256C32A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4962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Godina studija</w:t>
            </w:r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116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D683D08" w14:textId="77777777" w:rsidTr="0037095D"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9F50D" w14:textId="77777777" w:rsidR="0037095D" w:rsidRPr="006517E8" w:rsidRDefault="0037095D">
            <w:pPr>
              <w:rPr>
                <w:sz w:val="22"/>
                <w:szCs w:val="22"/>
              </w:rPr>
            </w:pPr>
            <w:r w:rsidRPr="006517E8">
              <w:rPr>
                <w:sz w:val="22"/>
                <w:szCs w:val="22"/>
              </w:rPr>
              <w:t>Kategorija (naznačiti s „x“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AE8E9" w14:textId="77777777" w:rsidR="0037095D" w:rsidRPr="006517E8" w:rsidRDefault="0037095D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5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60FC9" w14:textId="77777777" w:rsidR="0037095D" w:rsidRPr="006517E8" w:rsidRDefault="0037095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društvene i humanističke znanosti te umjetnička područja znanosti</w:t>
            </w:r>
          </w:p>
        </w:tc>
      </w:tr>
      <w:tr w:rsidR="0037095D" w:rsidRPr="006517E8" w14:paraId="10CC13B0" w14:textId="77777777" w:rsidTr="0037095D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A196D" w14:textId="77777777" w:rsidR="0037095D" w:rsidRPr="006517E8" w:rsidRDefault="0037095D">
            <w:pPr>
              <w:rPr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E22F2" w14:textId="77777777" w:rsidR="0037095D" w:rsidRPr="006517E8" w:rsidRDefault="0037095D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5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F682A" w14:textId="77777777" w:rsidR="0037095D" w:rsidRPr="006517E8" w:rsidRDefault="0037095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biomedicina, biotehničke i interdisciplinarne znanosti</w:t>
            </w:r>
          </w:p>
        </w:tc>
      </w:tr>
      <w:tr w:rsidR="0037095D" w:rsidRPr="006517E8" w14:paraId="46FFE0EF" w14:textId="77777777" w:rsidTr="0037095D">
        <w:trPr>
          <w:trHeight w:val="41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C074E" w14:textId="77777777" w:rsidR="0037095D" w:rsidRPr="006517E8" w:rsidRDefault="0037095D">
            <w:pPr>
              <w:rPr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0EFEF" w14:textId="77777777" w:rsidR="0037095D" w:rsidRPr="006517E8" w:rsidRDefault="0037095D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5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1914D" w14:textId="77777777" w:rsidR="0037095D" w:rsidRPr="006517E8" w:rsidRDefault="0037095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rirodne i tehničke znanosti</w:t>
            </w:r>
          </w:p>
        </w:tc>
      </w:tr>
      <w:tr w:rsidR="0037095D" w:rsidRPr="006517E8" w14:paraId="2643DE19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4FFD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dresa prebivališta</w:t>
            </w:r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000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5A0873C0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C23C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Broj mobitela</w:t>
            </w:r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6243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4ED4E95B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D6CD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E-mail adresa</w:t>
            </w:r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415C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44248408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9356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OIB</w:t>
            </w:r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1A49A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ED36004" w14:textId="77777777" w:rsidTr="0037095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A09D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Naziv banke,</w:t>
            </w:r>
          </w:p>
          <w:p w14:paraId="7887416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IBAN bankovnog računa</w:t>
            </w:r>
          </w:p>
        </w:tc>
        <w:tc>
          <w:tcPr>
            <w:tcW w:w="5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329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7E174F18" w14:textId="77777777" w:rsidR="0037095D" w:rsidRPr="006517E8" w:rsidRDefault="0037095D" w:rsidP="0037095D">
      <w:pPr>
        <w:rPr>
          <w:rFonts w:ascii="Source Sans Pro" w:hAnsi="Source Sans Pro" w:cstheme="minorBidi"/>
          <w:sz w:val="22"/>
          <w:szCs w:val="22"/>
          <w:lang w:val="hr-HR"/>
        </w:rPr>
      </w:pPr>
    </w:p>
    <w:p w14:paraId="25595769" w14:textId="77777777" w:rsidR="006517E8" w:rsidRDefault="006517E8" w:rsidP="0037095D">
      <w:pPr>
        <w:rPr>
          <w:rFonts w:ascii="Source Sans Pro" w:hAnsi="Source Sans Pro"/>
          <w:b/>
          <w:bCs/>
          <w:sz w:val="22"/>
          <w:szCs w:val="22"/>
        </w:rPr>
      </w:pPr>
    </w:p>
    <w:p w14:paraId="5F423D29" w14:textId="0B0EB852" w:rsidR="0037095D" w:rsidRDefault="0037095D" w:rsidP="00E255A7">
      <w:pPr>
        <w:spacing w:after="240"/>
        <w:rPr>
          <w:rFonts w:ascii="Source Sans Pro" w:hAnsi="Source Sans Pro"/>
          <w:b/>
          <w:bCs/>
          <w:sz w:val="22"/>
          <w:szCs w:val="22"/>
        </w:rPr>
      </w:pPr>
      <w:r w:rsidRPr="006517E8">
        <w:rPr>
          <w:rFonts w:ascii="Source Sans Pro" w:hAnsi="Source Sans Pro"/>
          <w:b/>
          <w:bCs/>
          <w:sz w:val="22"/>
          <w:szCs w:val="22"/>
        </w:rPr>
        <w:t>ZADOVOLJAVANJE OSNOVNIH UVJETA</w:t>
      </w:r>
    </w:p>
    <w:p w14:paraId="0B312809" w14:textId="5EF41283" w:rsidR="0037095D" w:rsidRPr="006517E8" w:rsidRDefault="0037095D" w:rsidP="0037095D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</w:pPr>
      <w:proofErr w:type="spellStart"/>
      <w:r w:rsidRPr="006517E8">
        <w:rPr>
          <w:rFonts w:ascii="Source Sans Pro" w:eastAsia="Calibri" w:hAnsi="Source Sans Pro"/>
          <w:bCs/>
          <w:i/>
          <w:iCs/>
          <w:sz w:val="20"/>
          <w:szCs w:val="20"/>
          <w:bdr w:val="none" w:sz="0" w:space="0" w:color="auto" w:frame="1"/>
        </w:rPr>
        <w:t>utvrđenih</w:t>
      </w:r>
      <w:proofErr w:type="spellEnd"/>
      <w:r w:rsidRPr="006517E8">
        <w:rPr>
          <w:rFonts w:ascii="Source Sans Pro" w:eastAsia="Calibri" w:hAnsi="Source Sans Pro"/>
          <w:i/>
          <w:iCs/>
          <w:sz w:val="20"/>
          <w:szCs w:val="20"/>
          <w:bdr w:val="none" w:sz="0" w:space="0" w:color="auto" w:frame="1"/>
        </w:rPr>
        <w:t xml:space="preserve">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člankom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25.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Pravilnik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</w:t>
      </w:r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 xml:space="preserve">o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>nagradam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 xml:space="preserve"> i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>priznanjim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 xml:space="preserve">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>Sveučilišt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 xml:space="preserve"> u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>Rijeci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 xml:space="preserve"> (KLASA:030-01/23-01/01, URBROJ: 2170-137-01-23-1</w:t>
      </w:r>
      <w:r w:rsidR="00421E77"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>,</w:t>
      </w:r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 xml:space="preserve"> od 24.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>siječnj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lang w:eastAsia="hr-HR"/>
        </w:rPr>
        <w:t xml:space="preserve"> 2023.)</w:t>
      </w:r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i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Odlukom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o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smjernicam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za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vrednovanje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izvrsnosti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doktoranad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Sveučilišt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u Rijeci (KLASA: 007-01/23-01/09, URBROJ: 2170-137-03-23-2</w:t>
      </w:r>
      <w:r w:rsidR="00421E77"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,</w:t>
      </w:r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od 26. </w:t>
      </w:r>
      <w:proofErr w:type="spellStart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>siječnja</w:t>
      </w:r>
      <w:proofErr w:type="spellEnd"/>
      <w:r w:rsidRPr="006517E8">
        <w:rPr>
          <w:rFonts w:ascii="Source Sans Pro" w:eastAsia="Times New Roman" w:hAnsi="Source Sans Pro"/>
          <w:i/>
          <w:iCs/>
          <w:sz w:val="20"/>
          <w:szCs w:val="20"/>
          <w:bdr w:val="none" w:sz="0" w:space="0" w:color="auto" w:frame="1"/>
          <w:lang w:eastAsia="hr-HR"/>
        </w:rPr>
        <w:t xml:space="preserve"> 2023.):</w:t>
      </w:r>
    </w:p>
    <w:p w14:paraId="77D9A873" w14:textId="77777777" w:rsidR="0037095D" w:rsidRPr="006517E8" w:rsidRDefault="0037095D" w:rsidP="0037095D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Source Sans Pro" w:eastAsia="Times New Roman" w:hAnsi="Source Sans Pro"/>
          <w:i/>
          <w:iCs/>
          <w:sz w:val="22"/>
          <w:szCs w:val="22"/>
          <w:bdr w:val="none" w:sz="0" w:space="0" w:color="auto" w:frame="1"/>
          <w:lang w:eastAsia="hr-HR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7083"/>
        <w:gridCol w:w="1979"/>
      </w:tblGrid>
      <w:tr w:rsidR="0037095D" w:rsidRPr="006517E8" w14:paraId="067A6452" w14:textId="77777777" w:rsidTr="0037095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0330B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Osnovni uvjeti:</w:t>
            </w:r>
          </w:p>
          <w:p w14:paraId="12532329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i/>
                <w:iCs/>
                <w:sz w:val="22"/>
                <w:szCs w:val="22"/>
                <w:u w:val="single"/>
              </w:rPr>
            </w:pPr>
            <w:r w:rsidRPr="006517E8">
              <w:rPr>
                <w:rFonts w:ascii="Source Sans Pro" w:hAnsi="Source Sans Pro"/>
                <w:b/>
                <w:bCs/>
                <w:i/>
                <w:iCs/>
                <w:sz w:val="22"/>
                <w:szCs w:val="22"/>
                <w:u w:val="single"/>
              </w:rPr>
              <w:t>Zadovoljavanje svakog od navedenih osnovnih uvjeta dokazuje se prilaganjem odgovarajuće dokaznice / potvrde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8A09B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 xml:space="preserve">Priložena dokaznica / potvrda* </w:t>
            </w:r>
          </w:p>
          <w:p w14:paraId="20B62371" w14:textId="77777777" w:rsidR="0037095D" w:rsidRPr="006517E8" w:rsidRDefault="0037095D">
            <w:pPr>
              <w:rPr>
                <w:rFonts w:ascii="Source Sans Pro" w:hAnsi="Source Sans Pro"/>
                <w:i/>
                <w:i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i/>
                <w:iCs/>
                <w:sz w:val="22"/>
                <w:szCs w:val="22"/>
              </w:rPr>
              <w:t>(DA/NE – naznačiti)</w:t>
            </w:r>
          </w:p>
        </w:tc>
      </w:tr>
      <w:tr w:rsidR="0037095D" w:rsidRPr="006517E8" w14:paraId="05B49070" w14:textId="77777777" w:rsidTr="0037095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74F18" w14:textId="77777777" w:rsidR="0037095D" w:rsidRPr="006517E8" w:rsidRDefault="0037095D">
            <w:pPr>
              <w:pStyle w:val="Default"/>
              <w:jc w:val="both"/>
              <w:rPr>
                <w:rFonts w:ascii="Source Sans Pro" w:hAnsi="Source Sans Pro"/>
                <w:sz w:val="22"/>
                <w:szCs w:val="22"/>
                <w:lang w:val="hr-HR"/>
              </w:rPr>
            </w:pPr>
            <w:r w:rsidRPr="006517E8">
              <w:rPr>
                <w:rFonts w:ascii="Source Sans Pro" w:hAnsi="Source Sans Pro"/>
                <w:sz w:val="22"/>
                <w:szCs w:val="22"/>
                <w:lang w:val="hr-HR"/>
              </w:rPr>
              <w:t xml:space="preserve">da je u </w:t>
            </w:r>
            <w:proofErr w:type="spellStart"/>
            <w:r w:rsidRPr="006517E8">
              <w:rPr>
                <w:rFonts w:ascii="Source Sans Pro" w:hAnsi="Source Sans Pro"/>
                <w:sz w:val="22"/>
                <w:szCs w:val="22"/>
                <w:lang w:val="hr-HR"/>
              </w:rPr>
              <w:t>akad</w:t>
            </w:r>
            <w:proofErr w:type="spellEnd"/>
            <w:r w:rsidRPr="006517E8">
              <w:rPr>
                <w:rFonts w:ascii="Source Sans Pro" w:hAnsi="Source Sans Pro"/>
                <w:sz w:val="22"/>
                <w:szCs w:val="22"/>
                <w:lang w:val="hr-HR"/>
              </w:rPr>
              <w:t>. god. 2022./2023. kandidat/</w:t>
            </w:r>
            <w:proofErr w:type="spellStart"/>
            <w:r w:rsidRPr="006517E8">
              <w:rPr>
                <w:rFonts w:ascii="Source Sans Pro" w:hAnsi="Source Sans Pro"/>
                <w:sz w:val="22"/>
                <w:szCs w:val="22"/>
                <w:lang w:val="hr-HR"/>
              </w:rPr>
              <w:t>kinja</w:t>
            </w:r>
            <w:proofErr w:type="spellEnd"/>
            <w:r w:rsidRPr="006517E8">
              <w:rPr>
                <w:rFonts w:ascii="Source Sans Pro" w:hAnsi="Source Sans Pro"/>
                <w:sz w:val="22"/>
                <w:szCs w:val="22"/>
                <w:lang w:val="hr-HR"/>
              </w:rPr>
              <w:t xml:space="preserve"> ispunio/la obveze na doktorskom studiju u obujmu od najmanje 90 ECTS bodova, što uključuje i kandidate/kinje koji/e su obranili/e doktorski rad u toj akademskoj godini 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2132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09528CD3" w14:textId="77777777" w:rsidTr="0037095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5DC0B" w14:textId="77777777" w:rsidR="0037095D" w:rsidRPr="006517E8" w:rsidRDefault="0037095D">
            <w:pPr>
              <w:pStyle w:val="Default"/>
              <w:jc w:val="both"/>
              <w:rPr>
                <w:rFonts w:ascii="Source Sans Pro" w:hAnsi="Source Sans Pro"/>
                <w:sz w:val="22"/>
                <w:szCs w:val="22"/>
                <w:lang w:val="hr-HR"/>
              </w:rPr>
            </w:pPr>
            <w:r w:rsidRPr="006517E8">
              <w:rPr>
                <w:rFonts w:ascii="Source Sans Pro" w:hAnsi="Source Sans Pro"/>
                <w:sz w:val="22"/>
                <w:szCs w:val="22"/>
                <w:lang w:val="hr-HR"/>
              </w:rPr>
              <w:t>da je kandidatu/kinji u akademskoj godini za koju se dodjeljuje nagrada ili ranijoj akademskoj godini pozitivno ocijenjena tema doktorske disertacije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79D8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3C4CD875" w14:textId="77777777" w:rsidTr="0037095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13326" w14:textId="77777777" w:rsidR="0037095D" w:rsidRPr="006517E8" w:rsidRDefault="0037095D">
            <w:pPr>
              <w:overflowPunct w:val="0"/>
              <w:autoSpaceDE w:val="0"/>
              <w:autoSpaceDN w:val="0"/>
              <w:adjustRightInd w:val="0"/>
              <w:spacing w:after="255"/>
              <w:contextualSpacing/>
              <w:jc w:val="both"/>
              <w:textAlignment w:val="baseline"/>
              <w:rPr>
                <w:sz w:val="22"/>
                <w:szCs w:val="22"/>
                <w:lang w:eastAsia="hr-HR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da je u akademskoj godini za koju se dodjeljuje nagrada ili ranijoj akademskoj godini iz područja doktorskog istraživanja objavljen ili za objavu prihvaćen najmanje jedan znanstveni rad kojeg je kandidat/</w:t>
            </w:r>
            <w:proofErr w:type="spellStart"/>
            <w:r w:rsidRPr="006517E8">
              <w:rPr>
                <w:rFonts w:ascii="Source Sans Pro" w:hAnsi="Source Sans Pro"/>
                <w:sz w:val="22"/>
                <w:szCs w:val="22"/>
              </w:rPr>
              <w:t>kinja</w:t>
            </w:r>
            <w:proofErr w:type="spellEnd"/>
            <w:r w:rsidRPr="006517E8">
              <w:rPr>
                <w:rFonts w:ascii="Source Sans Pro" w:hAnsi="Source Sans Pro"/>
                <w:sz w:val="22"/>
                <w:szCs w:val="22"/>
              </w:rPr>
              <w:t xml:space="preserve"> autor/</w:t>
            </w:r>
            <w:proofErr w:type="spellStart"/>
            <w:r w:rsidRPr="006517E8">
              <w:rPr>
                <w:rFonts w:ascii="Source Sans Pro" w:hAnsi="Source Sans Pro"/>
                <w:sz w:val="22"/>
                <w:szCs w:val="22"/>
              </w:rPr>
              <w:t>ica</w:t>
            </w:r>
            <w:proofErr w:type="spellEnd"/>
            <w:r w:rsidRPr="006517E8">
              <w:rPr>
                <w:rFonts w:ascii="Source Sans Pro" w:hAnsi="Source Sans Pro"/>
                <w:sz w:val="22"/>
                <w:szCs w:val="22"/>
              </w:rPr>
              <w:t xml:space="preserve"> ili suautor/</w:t>
            </w:r>
            <w:proofErr w:type="spellStart"/>
            <w:r w:rsidRPr="006517E8">
              <w:rPr>
                <w:rFonts w:ascii="Source Sans Pro" w:hAnsi="Source Sans Pro"/>
                <w:sz w:val="22"/>
                <w:szCs w:val="22"/>
              </w:rPr>
              <w:t>ica</w:t>
            </w:r>
            <w:proofErr w:type="spellEnd"/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410F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6B18E7D4" w14:textId="77777777" w:rsidR="0037095D" w:rsidRPr="006517E8" w:rsidRDefault="0037095D" w:rsidP="0037095D">
      <w:pPr>
        <w:rPr>
          <w:rFonts w:ascii="Source Sans Pro" w:hAnsi="Source Sans Pro" w:cstheme="minorBidi"/>
          <w:sz w:val="22"/>
          <w:szCs w:val="22"/>
          <w:lang w:val="hr-HR"/>
        </w:rPr>
      </w:pPr>
      <w:r w:rsidRPr="006517E8">
        <w:rPr>
          <w:rFonts w:ascii="Source Sans Pro" w:hAnsi="Source Sans Pro"/>
          <w:sz w:val="22"/>
          <w:szCs w:val="22"/>
        </w:rPr>
        <w:lastRenderedPageBreak/>
        <w:t xml:space="preserve">  </w:t>
      </w:r>
    </w:p>
    <w:p w14:paraId="35829C5D" w14:textId="7493DD67" w:rsidR="0037095D" w:rsidRPr="006517E8" w:rsidRDefault="0037095D" w:rsidP="0037095D">
      <w:pPr>
        <w:rPr>
          <w:rFonts w:ascii="Source Sans Pro" w:hAnsi="Source Sans Pro"/>
          <w:i/>
          <w:iCs/>
          <w:sz w:val="20"/>
          <w:szCs w:val="20"/>
        </w:rPr>
      </w:pPr>
      <w:r w:rsidRPr="006517E8">
        <w:rPr>
          <w:rFonts w:ascii="Source Sans Pro" w:hAnsi="Source Sans Pro"/>
          <w:i/>
          <w:iCs/>
          <w:sz w:val="20"/>
          <w:szCs w:val="20"/>
        </w:rPr>
        <w:t>*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rimjer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kaznic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: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vrd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rihvaćanj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tem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ktorsk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isertacij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vrd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Fakultet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/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veučilišt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broj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akupljen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ECTS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bodova</w:t>
      </w:r>
      <w:proofErr w:type="spellEnd"/>
      <w:r w:rsidR="00421E77"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r w:rsidRPr="006517E8">
        <w:rPr>
          <w:rFonts w:ascii="Source Sans Pro" w:hAnsi="Source Sans Pro"/>
          <w:i/>
          <w:iCs/>
          <w:sz w:val="20"/>
          <w:szCs w:val="20"/>
        </w:rPr>
        <w:t xml:space="preserve">/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ložen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obvezn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kolegij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i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rug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aktivnost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ropisan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tudijskim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rogramom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ispis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radov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s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vrdom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bibliotek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radov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u .pdf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oblik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i sl.</w:t>
      </w:r>
    </w:p>
    <w:p w14:paraId="6EB5686F" w14:textId="77777777" w:rsidR="0037095D" w:rsidRPr="006517E8" w:rsidRDefault="0037095D" w:rsidP="0037095D">
      <w:pPr>
        <w:rPr>
          <w:rFonts w:ascii="Source Sans Pro" w:hAnsi="Source Sans Pro"/>
          <w:i/>
          <w:iCs/>
          <w:sz w:val="20"/>
          <w:szCs w:val="20"/>
        </w:rPr>
      </w:pPr>
    </w:p>
    <w:p w14:paraId="0C0A5A39" w14:textId="77777777" w:rsidR="006517E8" w:rsidRDefault="006517E8" w:rsidP="0037095D">
      <w:pPr>
        <w:rPr>
          <w:rFonts w:ascii="Source Sans Pro" w:hAnsi="Source Sans Pro"/>
          <w:b/>
          <w:bCs/>
          <w:sz w:val="22"/>
          <w:szCs w:val="22"/>
        </w:rPr>
      </w:pPr>
    </w:p>
    <w:p w14:paraId="4074638F" w14:textId="51F701BC" w:rsidR="0037095D" w:rsidRPr="006517E8" w:rsidRDefault="0037095D" w:rsidP="00E255A7">
      <w:pPr>
        <w:spacing w:after="240"/>
        <w:rPr>
          <w:rFonts w:ascii="Source Sans Pro" w:hAnsi="Source Sans Pro"/>
          <w:b/>
          <w:bCs/>
          <w:sz w:val="22"/>
          <w:szCs w:val="22"/>
        </w:rPr>
      </w:pPr>
      <w:r w:rsidRPr="006517E8">
        <w:rPr>
          <w:rFonts w:ascii="Source Sans Pro" w:hAnsi="Source Sans Pro"/>
          <w:b/>
          <w:bCs/>
          <w:sz w:val="22"/>
          <w:szCs w:val="22"/>
        </w:rPr>
        <w:t>ZADOVOLJAVANJE DODATNIH UVJETA</w:t>
      </w:r>
    </w:p>
    <w:p w14:paraId="4C1C3AE4" w14:textId="41DE4163" w:rsidR="0037095D" w:rsidRPr="006517E8" w:rsidRDefault="0037095D" w:rsidP="0037095D">
      <w:pPr>
        <w:rPr>
          <w:rFonts w:ascii="Source Sans Pro" w:hAnsi="Source Sans Pro"/>
          <w:i/>
          <w:iCs/>
          <w:sz w:val="20"/>
          <w:szCs w:val="20"/>
        </w:rPr>
      </w:pP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utvrđen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Odlukom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mjernicam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za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vrednovanj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izvrsnost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ktoranad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veučilišt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u Rijeci (KLASA: 007-01/23-01/09, URBROJ: 2170-137-03-23-2</w:t>
      </w:r>
      <w:r w:rsidR="00421E77" w:rsidRPr="006517E8">
        <w:rPr>
          <w:rFonts w:ascii="Source Sans Pro" w:hAnsi="Source Sans Pro"/>
          <w:i/>
          <w:iCs/>
          <w:sz w:val="20"/>
          <w:szCs w:val="20"/>
        </w:rPr>
        <w:t>,</w:t>
      </w:r>
      <w:r w:rsidRPr="006517E8">
        <w:rPr>
          <w:rFonts w:ascii="Source Sans Pro" w:hAnsi="Source Sans Pro"/>
          <w:i/>
          <w:iCs/>
          <w:sz w:val="20"/>
          <w:szCs w:val="20"/>
        </w:rPr>
        <w:t xml:space="preserve"> od 26.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iječnj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2023.)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koj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je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nijelo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tručno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vijeć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ktorsk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škol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>:</w:t>
      </w:r>
    </w:p>
    <w:p w14:paraId="720C23C7" w14:textId="77777777" w:rsidR="0037095D" w:rsidRPr="006517E8" w:rsidRDefault="0037095D" w:rsidP="0037095D">
      <w:pPr>
        <w:rPr>
          <w:rFonts w:ascii="Source Sans Pro" w:hAnsi="Source Sans Pro"/>
          <w:b/>
          <w:bCs/>
          <w:i/>
          <w:iCs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56"/>
        <w:gridCol w:w="4450"/>
        <w:gridCol w:w="824"/>
        <w:gridCol w:w="3132"/>
      </w:tblGrid>
      <w:tr w:rsidR="0037095D" w:rsidRPr="006517E8" w14:paraId="27A09238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57929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Kat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5FB13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Kriterij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DF84B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DA/NE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B40C5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Popis dokaznica**</w:t>
            </w:r>
          </w:p>
        </w:tc>
      </w:tr>
      <w:tr w:rsidR="0037095D" w:rsidRPr="006517E8" w14:paraId="171A74F3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64137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0B0C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sz w:val="22"/>
                <w:szCs w:val="22"/>
              </w:rPr>
              <w:t>Znanstveno - istraživačka aktivnost i znanstvena vidljivost</w:t>
            </w:r>
          </w:p>
        </w:tc>
      </w:tr>
      <w:tr w:rsidR="0037095D" w:rsidRPr="006517E8" w14:paraId="00687C12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539A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1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1E8C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Objavljeni radovi (u obzir za vrednovanje uzima se: relevantnost časopisa, doktorand prvi/glavni autor, doktorand koautor, objava rada s međunarodnim koautorstvom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AFE5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D364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584FF851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C613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2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AF21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ktivno sudjelovanje na međunarodnim konferencijama/skupovima/simpozijima - usmena prezentacij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66CE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4F6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365F2760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60E9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3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ACEE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ktivno sudjelovanje na međunarodnim konferencijama/skupovima/simpozijima -poster prezentacij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FA2F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CE3E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48ACC466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6526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4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54DE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asivno sudjelovanje na međunarodnim konferencijama/skupovima/simpozijima</w:t>
            </w:r>
          </w:p>
          <w:p w14:paraId="4EC99DC2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0055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7831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7E14779D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75BF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5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0D81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ktivno sudjelovanje na nacionalnim konferencijama/skupovima/simpozijima - usmena prezentacij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DF83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23F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681C8537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DC28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6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CEF6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ktivno sudjelovanje na nacionalnim konferencijama/skupovima/simpozijima -poster prezentacij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89F4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395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40A1AEE6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F866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7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47EE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asivno sudjelovanje na nacionalnim konferencijama/skupovima/simpozijim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44692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417CC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19B5A0FF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F737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8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D78C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Međunarodne/međuinstitucionalne razmjene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DD8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6F3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4A4D06C6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E0E75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9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D84B5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 xml:space="preserve">Nacionalne/međuinstitucionalne razmjene  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E44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B41E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5D2B9026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9C66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10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E1E0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Dodatno znanstveno-stručno usavršavanje (radionice/ljetne-zimske škole/cjeloživotno obrazovanje)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3225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8A91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1EC5566E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5F5D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11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62D5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Članstvo-organizacijski odbori znanstvenih/stručnih skupova-međunarodni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6982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814D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6CB361A3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16A4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12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778CA" w14:textId="56BC57B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Članstvo- organizacijski odbori znanstvenih/stručnih skupova-nacionalni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1CA6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EB64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6ADBB865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58B9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a.13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A31B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rojektna aktivnost - međunarodni</w:t>
            </w:r>
            <w:r w:rsidRPr="006517E8">
              <w:rPr>
                <w:rFonts w:ascii="Source Sans Pro" w:hAnsi="Source Sans Pro"/>
                <w:sz w:val="22"/>
                <w:szCs w:val="22"/>
              </w:rPr>
              <w:tab/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58D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9645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34632BC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DE385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lastRenderedPageBreak/>
              <w:t>a.14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E1D4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rojektna aktivnost - nacionalni (uključuje Sveučilište u Rijeci)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6DA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9B4B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6240A7C2" w14:textId="77777777" w:rsidTr="0037095D">
        <w:tc>
          <w:tcPr>
            <w:tcW w:w="9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2BDD" w14:textId="77777777" w:rsidR="0037095D" w:rsidRPr="00E255A7" w:rsidRDefault="0037095D">
            <w:pPr>
              <w:rPr>
                <w:rFonts w:ascii="Source Sans Pro" w:hAnsi="Source Sans Pro"/>
                <w:color w:val="DAEAF4" w:themeColor="accent1" w:themeTint="33"/>
                <w:sz w:val="10"/>
                <w:szCs w:val="10"/>
              </w:rPr>
            </w:pPr>
          </w:p>
        </w:tc>
      </w:tr>
      <w:tr w:rsidR="0037095D" w:rsidRPr="006517E8" w14:paraId="230EBC3E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09B96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B</w:t>
            </w:r>
          </w:p>
        </w:tc>
        <w:tc>
          <w:tcPr>
            <w:tcW w:w="8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DA8BA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Redovitost u studentskim obvezama – uspješnost na studiju</w:t>
            </w:r>
          </w:p>
        </w:tc>
      </w:tr>
      <w:tr w:rsidR="0037095D" w:rsidRPr="006517E8" w14:paraId="42DC16D1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853B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b.1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162DC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Broj sakupljenih ECTS bodova/položenih obveznih kolegija i drugih aktivnosti propisanih studijskim programom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A6CA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767F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494D24B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4309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b.2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8AA1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Izjava o nepostojanju izrečene sankcije od stegovnih tijela/etičkih povjerenstava Fakulteta/Sveučilišt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AFD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AEE2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960C8A5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457F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b.3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EAA7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ismo preporuke mentora/</w:t>
            </w:r>
            <w:proofErr w:type="spellStart"/>
            <w:r w:rsidRPr="006517E8">
              <w:rPr>
                <w:rFonts w:ascii="Source Sans Pro" w:hAnsi="Source Sans Pro"/>
                <w:sz w:val="22"/>
                <w:szCs w:val="22"/>
              </w:rPr>
              <w:t>komentora</w:t>
            </w:r>
            <w:proofErr w:type="spellEnd"/>
            <w:r w:rsidRPr="006517E8">
              <w:rPr>
                <w:rFonts w:ascii="Source Sans Pro" w:hAnsi="Source Sans Pro"/>
                <w:sz w:val="22"/>
                <w:szCs w:val="22"/>
              </w:rPr>
              <w:t>/voditelja projekta/čelnika ustanove/poslodavaca/i slično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8E7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0184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F7CD08D" w14:textId="77777777" w:rsidTr="0037095D">
        <w:tc>
          <w:tcPr>
            <w:tcW w:w="9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E1BCA" w14:textId="77777777" w:rsidR="0037095D" w:rsidRPr="00E255A7" w:rsidRDefault="0037095D">
            <w:pPr>
              <w:rPr>
                <w:rFonts w:ascii="Source Sans Pro" w:hAnsi="Source Sans Pro"/>
                <w:b/>
                <w:bCs/>
                <w:sz w:val="10"/>
                <w:szCs w:val="10"/>
              </w:rPr>
            </w:pPr>
          </w:p>
        </w:tc>
      </w:tr>
      <w:tr w:rsidR="0037095D" w:rsidRPr="006517E8" w14:paraId="4A62969B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98597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C</w:t>
            </w:r>
          </w:p>
        </w:tc>
        <w:tc>
          <w:tcPr>
            <w:tcW w:w="8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6EB6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 xml:space="preserve">Društveni angažman </w:t>
            </w:r>
            <w:r w:rsidRPr="006517E8">
              <w:rPr>
                <w:rFonts w:ascii="Source Sans Pro" w:hAnsi="Source Sans Pro"/>
                <w:bCs/>
                <w:sz w:val="22"/>
                <w:szCs w:val="22"/>
              </w:rPr>
              <w:t>–</w:t>
            </w: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 xml:space="preserve"> </w:t>
            </w:r>
            <w:r w:rsidRPr="006517E8">
              <w:rPr>
                <w:rFonts w:ascii="Source Sans Pro" w:hAnsi="Source Sans Pro"/>
                <w:sz w:val="22"/>
                <w:szCs w:val="22"/>
              </w:rPr>
              <w:t>sudjelovanje/članstvo u radu</w:t>
            </w:r>
          </w:p>
        </w:tc>
      </w:tr>
      <w:tr w:rsidR="0037095D" w:rsidRPr="006517E8" w14:paraId="2EDE8F7F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8824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c.1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A28E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Fakultetskih tijel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A9E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55B5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3FA0EC72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3C205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c.2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70D35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Sveučilišnih tijel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2B0D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6712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8E6AE78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B991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c.3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E0D95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Strukovnih udruga/stručnih tijel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BE65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18AC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7693405D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FFCD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c.4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2EC3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opularizacija znanosti (npr. medijska vidljivost)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CD15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8153C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7198211D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9180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c.5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AF80A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 xml:space="preserve">Volontiranje/zalaganje u zajednici (eng. </w:t>
            </w:r>
            <w:proofErr w:type="spellStart"/>
            <w:r w:rsidRPr="006517E8">
              <w:rPr>
                <w:rFonts w:ascii="Source Sans Pro" w:hAnsi="Source Sans Pro"/>
                <w:i/>
                <w:sz w:val="22"/>
                <w:szCs w:val="22"/>
              </w:rPr>
              <w:t>community</w:t>
            </w:r>
            <w:proofErr w:type="spellEnd"/>
            <w:r w:rsidRPr="006517E8">
              <w:rPr>
                <w:rFonts w:ascii="Source Sans Pro" w:hAnsi="Source Sans Pro"/>
                <w:i/>
                <w:sz w:val="22"/>
                <w:szCs w:val="22"/>
              </w:rPr>
              <w:t xml:space="preserve"> </w:t>
            </w:r>
            <w:proofErr w:type="spellStart"/>
            <w:r w:rsidRPr="006517E8">
              <w:rPr>
                <w:rFonts w:ascii="Source Sans Pro" w:hAnsi="Source Sans Pro"/>
                <w:i/>
                <w:sz w:val="22"/>
                <w:szCs w:val="22"/>
              </w:rPr>
              <w:t>engagement</w:t>
            </w:r>
            <w:proofErr w:type="spellEnd"/>
            <w:r w:rsidRPr="006517E8">
              <w:rPr>
                <w:rFonts w:ascii="Source Sans Pro" w:hAnsi="Source Sans Pro"/>
                <w:sz w:val="22"/>
                <w:szCs w:val="22"/>
              </w:rPr>
              <w:t>)(npr. rad u organizacijama civilnog društva)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866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1FCB2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2E233205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377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c.6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BB9A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Organizacijski odbori - organizacija skupova izvan znanstveno stručnih udruga/društava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2B6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482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74C0D393" w14:textId="77777777" w:rsidTr="0037095D">
        <w:tc>
          <w:tcPr>
            <w:tcW w:w="906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2B25A" w14:textId="09B0336F" w:rsidR="0037095D" w:rsidRPr="00E255A7" w:rsidRDefault="0037095D">
            <w:pPr>
              <w:rPr>
                <w:rFonts w:ascii="Source Sans Pro" w:hAnsi="Source Sans Pro"/>
                <w:sz w:val="10"/>
                <w:szCs w:val="10"/>
              </w:rPr>
            </w:pPr>
          </w:p>
        </w:tc>
      </w:tr>
      <w:tr w:rsidR="0037095D" w:rsidRPr="006517E8" w14:paraId="08720C5C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1A70A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D</w:t>
            </w:r>
          </w:p>
        </w:tc>
        <w:tc>
          <w:tcPr>
            <w:tcW w:w="84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1EF32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Relevantna priznanja i nagrade</w:t>
            </w:r>
          </w:p>
        </w:tc>
      </w:tr>
      <w:tr w:rsidR="0037095D" w:rsidRPr="006517E8" w14:paraId="56EF9C58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0EBE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d.1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7E06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Znanstveno-stručne aktivnosti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7B7B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EBB9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61A4338C" w14:textId="77777777" w:rsidTr="0037095D">
        <w:tc>
          <w:tcPr>
            <w:tcW w:w="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DCBE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d.2.</w:t>
            </w:r>
          </w:p>
        </w:tc>
        <w:tc>
          <w:tcPr>
            <w:tcW w:w="4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491B8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Za ostale/društvene aktivnosti</w:t>
            </w:r>
          </w:p>
        </w:tc>
        <w:tc>
          <w:tcPr>
            <w:tcW w:w="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7252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8EC7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735A630A" w14:textId="77777777" w:rsidR="0037095D" w:rsidRPr="006517E8" w:rsidRDefault="0037095D" w:rsidP="0037095D">
      <w:pPr>
        <w:rPr>
          <w:rFonts w:ascii="Source Sans Pro" w:hAnsi="Source Sans Pro" w:cstheme="minorBidi"/>
          <w:sz w:val="22"/>
          <w:szCs w:val="22"/>
          <w:lang w:val="hr-HR"/>
        </w:rPr>
      </w:pPr>
    </w:p>
    <w:p w14:paraId="6D966706" w14:textId="6702E894" w:rsidR="0037095D" w:rsidRPr="006517E8" w:rsidRDefault="0037095D" w:rsidP="0037095D">
      <w:pPr>
        <w:rPr>
          <w:rFonts w:ascii="Source Sans Pro" w:hAnsi="Source Sans Pro"/>
          <w:i/>
          <w:iCs/>
          <w:sz w:val="20"/>
          <w:szCs w:val="20"/>
        </w:rPr>
      </w:pPr>
      <w:r w:rsidRPr="006517E8">
        <w:rPr>
          <w:rFonts w:ascii="Source Sans Pro" w:hAnsi="Source Sans Pro"/>
          <w:i/>
          <w:iCs/>
          <w:sz w:val="20"/>
          <w:szCs w:val="20"/>
        </w:rPr>
        <w:t xml:space="preserve">**Molim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navest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naziv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riložen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kaznic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.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rimjer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kaznic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: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ispis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radov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vrdom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bibliotek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radov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u .pdf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oblik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vrdnic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udjelovanj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vrd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boravk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u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rugim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institucijam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vrd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volontiranj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izjav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nepostojanju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izrečen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ankcij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od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tegovn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tijel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>/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etičkih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vjerenstav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,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ism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reporuk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>,</w:t>
      </w:r>
      <w:bookmarkStart w:id="1" w:name="_GoBack"/>
      <w:bookmarkEnd w:id="1"/>
      <w:r w:rsidRPr="006517E8">
        <w:rPr>
          <w:rFonts w:ascii="Source Sans Pro" w:hAnsi="Source Sans Pro"/>
          <w:i/>
          <w:iCs/>
          <w:sz w:val="20"/>
          <w:szCs w:val="20"/>
        </w:rPr>
        <w:t xml:space="preserve"> i sl.</w:t>
      </w:r>
    </w:p>
    <w:p w14:paraId="3DFB3CB4" w14:textId="77777777" w:rsidR="0037095D" w:rsidRPr="006517E8" w:rsidRDefault="0037095D" w:rsidP="0037095D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Source Sans Pro" w:hAnsi="Source Sans Pro"/>
          <w:b/>
          <w:bCs/>
          <w:sz w:val="22"/>
          <w:szCs w:val="22"/>
        </w:rPr>
      </w:pPr>
    </w:p>
    <w:p w14:paraId="7B178F14" w14:textId="77777777" w:rsidR="006517E8" w:rsidRDefault="006517E8" w:rsidP="0037095D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Source Sans Pro" w:hAnsi="Source Sans Pro"/>
          <w:b/>
          <w:bCs/>
          <w:sz w:val="22"/>
          <w:szCs w:val="22"/>
        </w:rPr>
      </w:pPr>
    </w:p>
    <w:p w14:paraId="6A54920A" w14:textId="7A50714D" w:rsidR="0037095D" w:rsidRPr="006517E8" w:rsidRDefault="0037095D" w:rsidP="00E255A7">
      <w:pPr>
        <w:overflowPunct w:val="0"/>
        <w:autoSpaceDE w:val="0"/>
        <w:autoSpaceDN w:val="0"/>
        <w:adjustRightInd w:val="0"/>
        <w:spacing w:after="240"/>
        <w:jc w:val="both"/>
        <w:textAlignment w:val="baseline"/>
        <w:rPr>
          <w:rFonts w:ascii="Source Sans Pro" w:hAnsi="Source Sans Pro"/>
          <w:b/>
          <w:bCs/>
          <w:sz w:val="22"/>
          <w:szCs w:val="22"/>
        </w:rPr>
      </w:pPr>
      <w:r w:rsidRPr="006517E8">
        <w:rPr>
          <w:rFonts w:ascii="Source Sans Pro" w:hAnsi="Source Sans Pro"/>
          <w:b/>
          <w:bCs/>
          <w:sz w:val="22"/>
          <w:szCs w:val="22"/>
        </w:rPr>
        <w:t>DODATNI KRITERIJI NA RAZINI SASTAVNICE (AKO JE PRIMJENJIVO)</w:t>
      </w:r>
    </w:p>
    <w:p w14:paraId="497382DE" w14:textId="77777777" w:rsidR="0037095D" w:rsidRPr="006517E8" w:rsidRDefault="0037095D" w:rsidP="00E255A7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Source Sans Pro" w:hAnsi="Source Sans Pro"/>
          <w:i/>
          <w:iCs/>
          <w:sz w:val="20"/>
          <w:szCs w:val="20"/>
        </w:rPr>
      </w:pP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ukladno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Odluc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mjernicam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za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vrednovanj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izvrsnost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ktoranad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Sveučilišta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u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Rijec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(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dodat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retke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 xml:space="preserve"> po </w:t>
      </w:r>
      <w:proofErr w:type="spellStart"/>
      <w:r w:rsidRPr="006517E8">
        <w:rPr>
          <w:rFonts w:ascii="Source Sans Pro" w:hAnsi="Source Sans Pro"/>
          <w:i/>
          <w:iCs/>
          <w:sz w:val="20"/>
          <w:szCs w:val="20"/>
        </w:rPr>
        <w:t>potrebi</w:t>
      </w:r>
      <w:proofErr w:type="spellEnd"/>
      <w:r w:rsidRPr="006517E8">
        <w:rPr>
          <w:rFonts w:ascii="Source Sans Pro" w:hAnsi="Source Sans Pro"/>
          <w:i/>
          <w:iCs/>
          <w:sz w:val="20"/>
          <w:szCs w:val="20"/>
        </w:rPr>
        <w:t>):</w:t>
      </w:r>
    </w:p>
    <w:p w14:paraId="6F705470" w14:textId="77777777" w:rsidR="0037095D" w:rsidRPr="006517E8" w:rsidRDefault="0037095D" w:rsidP="0037095D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Source Sans Pro" w:hAnsi="Source Sans Pro"/>
          <w:i/>
          <w:iCs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97"/>
        <w:gridCol w:w="4401"/>
        <w:gridCol w:w="851"/>
        <w:gridCol w:w="3113"/>
      </w:tblGrid>
      <w:tr w:rsidR="0037095D" w:rsidRPr="006517E8" w14:paraId="25C34F86" w14:textId="77777777" w:rsidTr="0037095D"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44C11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R.br.</w:t>
            </w:r>
          </w:p>
        </w:tc>
        <w:tc>
          <w:tcPr>
            <w:tcW w:w="4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6F9EB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Kriterij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EB317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DA/NE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969F8" w14:textId="77777777" w:rsidR="0037095D" w:rsidRPr="006517E8" w:rsidRDefault="0037095D">
            <w:pPr>
              <w:rPr>
                <w:rFonts w:ascii="Source Sans Pro" w:hAnsi="Source Sans Pro"/>
                <w:b/>
                <w:bCs/>
                <w:sz w:val="22"/>
                <w:szCs w:val="22"/>
              </w:rPr>
            </w:pPr>
            <w:r w:rsidRPr="006517E8">
              <w:rPr>
                <w:rFonts w:ascii="Source Sans Pro" w:hAnsi="Source Sans Pro"/>
                <w:b/>
                <w:bCs/>
                <w:sz w:val="22"/>
                <w:szCs w:val="22"/>
              </w:rPr>
              <w:t>Popis dokaznica</w:t>
            </w:r>
          </w:p>
        </w:tc>
      </w:tr>
      <w:tr w:rsidR="0037095D" w:rsidRPr="006517E8" w14:paraId="5984A5D2" w14:textId="77777777" w:rsidTr="0037095D"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880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E8F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6EC7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AC642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6517E8" w:rsidRPr="006517E8" w14:paraId="5D32A0D2" w14:textId="77777777" w:rsidTr="0037095D"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086A4" w14:textId="77777777" w:rsidR="006517E8" w:rsidRP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A1CEB" w14:textId="77777777" w:rsidR="006517E8" w:rsidRP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426F4" w14:textId="77777777" w:rsidR="006517E8" w:rsidRP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58B3" w14:textId="77777777" w:rsidR="006517E8" w:rsidRP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37095D" w:rsidRPr="006517E8" w14:paraId="647598FA" w14:textId="77777777" w:rsidTr="0037095D"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A4CF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A9B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9CE7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5DC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  <w:tr w:rsidR="00E255A7" w:rsidRPr="006517E8" w14:paraId="34623B95" w14:textId="77777777" w:rsidTr="0037095D"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CC209" w14:textId="77777777" w:rsidR="00E255A7" w:rsidRPr="006517E8" w:rsidRDefault="00E255A7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4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CBE44" w14:textId="77777777" w:rsidR="00E255A7" w:rsidRPr="006517E8" w:rsidRDefault="00E255A7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C1F3B" w14:textId="77777777" w:rsidR="00E255A7" w:rsidRPr="006517E8" w:rsidRDefault="00E255A7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DCD3" w14:textId="77777777" w:rsidR="00E255A7" w:rsidRPr="006517E8" w:rsidRDefault="00E255A7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0E7A9374" w14:textId="77777777" w:rsidR="0037095D" w:rsidRPr="006517E8" w:rsidRDefault="0037095D" w:rsidP="0037095D">
      <w:pPr>
        <w:rPr>
          <w:rFonts w:ascii="Source Sans Pro" w:hAnsi="Source Sans Pro" w:cstheme="minorBidi"/>
          <w:sz w:val="22"/>
          <w:szCs w:val="22"/>
          <w:lang w:val="hr-HR"/>
        </w:rPr>
      </w:pPr>
    </w:p>
    <w:p w14:paraId="23B4B7FB" w14:textId="77777777" w:rsidR="00E255A7" w:rsidRDefault="00E255A7" w:rsidP="0037095D">
      <w:pPr>
        <w:rPr>
          <w:rFonts w:ascii="Source Sans Pro" w:hAnsi="Source Sans Pro"/>
          <w:b/>
          <w:bCs/>
          <w:sz w:val="22"/>
          <w:szCs w:val="22"/>
        </w:rPr>
      </w:pPr>
    </w:p>
    <w:p w14:paraId="0F777A72" w14:textId="4747AC95" w:rsidR="0037095D" w:rsidRDefault="0037095D" w:rsidP="0037095D">
      <w:pPr>
        <w:rPr>
          <w:rFonts w:ascii="Source Sans Pro" w:hAnsi="Source Sans Pro"/>
          <w:b/>
          <w:bCs/>
          <w:sz w:val="22"/>
          <w:szCs w:val="22"/>
        </w:rPr>
      </w:pPr>
      <w:r w:rsidRPr="006517E8">
        <w:rPr>
          <w:rFonts w:ascii="Source Sans Pro" w:hAnsi="Source Sans Pro"/>
          <w:b/>
          <w:bCs/>
          <w:sz w:val="22"/>
          <w:szCs w:val="22"/>
        </w:rPr>
        <w:t>OBRAZLOŽENJE PRIJEDLOGA (NAJVIŠE 200 RIJEČI):</w:t>
      </w:r>
    </w:p>
    <w:p w14:paraId="7641B3AD" w14:textId="77777777" w:rsidR="006517E8" w:rsidRPr="006517E8" w:rsidRDefault="006517E8" w:rsidP="0037095D">
      <w:pPr>
        <w:rPr>
          <w:rFonts w:ascii="Source Sans Pro" w:hAnsi="Source Sans Pro"/>
          <w:b/>
          <w:bCs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7095D" w:rsidRPr="006517E8" w14:paraId="72763810" w14:textId="77777777" w:rsidTr="0037095D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12ED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438E0C1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3B7304CE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468C37FD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0C4CC6FF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787ACF31" w14:textId="7CB45498" w:rsidR="0037095D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2D1E432E" w14:textId="7D040E34" w:rsid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1FA1E092" w14:textId="77777777" w:rsidR="006517E8" w:rsidRP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1A6B919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2BBD6BB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1CDAB3E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0D34B65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3A448A3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3C51BBD8" w14:textId="77777777" w:rsidR="0037095D" w:rsidRPr="006517E8" w:rsidRDefault="0037095D" w:rsidP="0037095D">
      <w:pPr>
        <w:rPr>
          <w:rFonts w:ascii="Source Sans Pro" w:hAnsi="Source Sans Pro" w:cstheme="minorBidi"/>
          <w:sz w:val="22"/>
          <w:szCs w:val="22"/>
          <w:lang w:val="hr-HR"/>
        </w:rPr>
      </w:pPr>
    </w:p>
    <w:tbl>
      <w:tblPr>
        <w:tblStyle w:val="Reetkatablic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693"/>
        <w:gridCol w:w="4286"/>
      </w:tblGrid>
      <w:tr w:rsidR="0037095D" w:rsidRPr="006517E8" w14:paraId="7264A79B" w14:textId="77777777" w:rsidTr="0037095D">
        <w:tc>
          <w:tcPr>
            <w:tcW w:w="2127" w:type="dxa"/>
          </w:tcPr>
          <w:p w14:paraId="26A01507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  <w:tc>
          <w:tcPr>
            <w:tcW w:w="2693" w:type="dxa"/>
          </w:tcPr>
          <w:p w14:paraId="665372ED" w14:textId="77777777" w:rsidR="0037095D" w:rsidRPr="006517E8" w:rsidRDefault="0037095D">
            <w:pPr>
              <w:jc w:val="center"/>
              <w:rPr>
                <w:rFonts w:ascii="Source Sans Pro" w:hAnsi="Source Sans Pro"/>
                <w:sz w:val="22"/>
                <w:szCs w:val="22"/>
              </w:rPr>
            </w:pPr>
          </w:p>
          <w:p w14:paraId="2A6CCF95" w14:textId="77777777" w:rsidR="0037095D" w:rsidRPr="006517E8" w:rsidRDefault="0037095D">
            <w:pPr>
              <w:jc w:val="center"/>
              <w:rPr>
                <w:rFonts w:ascii="Source Sans Pro" w:hAnsi="Source Sans Pro"/>
                <w:sz w:val="22"/>
                <w:szCs w:val="22"/>
              </w:rPr>
            </w:pPr>
          </w:p>
          <w:p w14:paraId="2B6446AB" w14:textId="77777777" w:rsidR="0037095D" w:rsidRPr="006517E8" w:rsidRDefault="0037095D">
            <w:pPr>
              <w:jc w:val="center"/>
              <w:rPr>
                <w:rFonts w:ascii="Source Sans Pro" w:hAnsi="Source Sans Pro"/>
                <w:sz w:val="22"/>
                <w:szCs w:val="22"/>
              </w:rPr>
            </w:pPr>
          </w:p>
          <w:p w14:paraId="40F7E929" w14:textId="77777777" w:rsidR="0037095D" w:rsidRPr="006517E8" w:rsidRDefault="0037095D">
            <w:pPr>
              <w:jc w:val="center"/>
              <w:rPr>
                <w:rFonts w:ascii="Source Sans Pro" w:hAnsi="Source Sans Pro"/>
                <w:sz w:val="22"/>
                <w:szCs w:val="22"/>
              </w:rPr>
            </w:pPr>
          </w:p>
          <w:p w14:paraId="01B897F9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21AAE946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M.P.</w:t>
            </w:r>
          </w:p>
        </w:tc>
        <w:tc>
          <w:tcPr>
            <w:tcW w:w="4252" w:type="dxa"/>
          </w:tcPr>
          <w:p w14:paraId="249F452F" w14:textId="77777777" w:rsid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319A04BB" w14:textId="77777777" w:rsidR="006517E8" w:rsidRDefault="006517E8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34C3F6A7" w14:textId="0D2DD03A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Ovlaštena osoba Prijavitelja:</w:t>
            </w:r>
          </w:p>
          <w:p w14:paraId="5CDA3570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3A41028C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Potpis</w:t>
            </w:r>
          </w:p>
          <w:p w14:paraId="6B0B8E2C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355A1B9B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_____________________________________</w:t>
            </w:r>
          </w:p>
          <w:p w14:paraId="5CE1D941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5F588B8C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Funkcija</w:t>
            </w:r>
          </w:p>
          <w:p w14:paraId="62EE5A24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  <w:p w14:paraId="6D05009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  <w:r w:rsidRPr="006517E8">
              <w:rPr>
                <w:rFonts w:ascii="Source Sans Pro" w:hAnsi="Source Sans Pro"/>
                <w:sz w:val="22"/>
                <w:szCs w:val="22"/>
              </w:rPr>
              <w:t>_____________________________________</w:t>
            </w:r>
          </w:p>
          <w:p w14:paraId="73F3FE03" w14:textId="77777777" w:rsidR="0037095D" w:rsidRPr="006517E8" w:rsidRDefault="0037095D">
            <w:pPr>
              <w:rPr>
                <w:rFonts w:ascii="Source Sans Pro" w:hAnsi="Source Sans Pro"/>
                <w:sz w:val="22"/>
                <w:szCs w:val="22"/>
              </w:rPr>
            </w:pPr>
          </w:p>
        </w:tc>
      </w:tr>
    </w:tbl>
    <w:p w14:paraId="1A7EE284" w14:textId="77777777" w:rsidR="0037095D" w:rsidRPr="006517E8" w:rsidRDefault="0037095D" w:rsidP="0037095D">
      <w:pPr>
        <w:rPr>
          <w:rFonts w:ascii="Source Sans Pro" w:hAnsi="Source Sans Pro" w:cstheme="minorBidi"/>
          <w:sz w:val="22"/>
          <w:szCs w:val="22"/>
          <w:lang w:val="hr-HR"/>
        </w:rPr>
      </w:pPr>
    </w:p>
    <w:p w14:paraId="10C4A983" w14:textId="77777777" w:rsidR="0037095D" w:rsidRPr="006517E8" w:rsidRDefault="0037095D" w:rsidP="0037095D">
      <w:pPr>
        <w:rPr>
          <w:rFonts w:ascii="Source Sans Pro" w:hAnsi="Source Sans Pro"/>
          <w:sz w:val="22"/>
          <w:szCs w:val="22"/>
        </w:rPr>
      </w:pPr>
    </w:p>
    <w:p w14:paraId="5674589F" w14:textId="26DD23D2" w:rsidR="00FD7774" w:rsidRPr="006517E8" w:rsidRDefault="00FD7774" w:rsidP="0037095D">
      <w:pPr>
        <w:rPr>
          <w:sz w:val="22"/>
          <w:szCs w:val="22"/>
        </w:rPr>
      </w:pPr>
    </w:p>
    <w:sectPr w:rsidR="00FD7774" w:rsidRPr="006517E8" w:rsidSect="00CF0B4A">
      <w:headerReference w:type="default" r:id="rId8"/>
      <w:footerReference w:type="default" r:id="rId9"/>
      <w:pgSz w:w="11900" w:h="16840"/>
      <w:pgMar w:top="2410" w:right="1268" w:bottom="1560" w:left="1276" w:header="1587" w:footer="102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9466D" w14:textId="77777777" w:rsidR="000E471B" w:rsidRDefault="000E471B">
      <w:r>
        <w:separator/>
      </w:r>
    </w:p>
  </w:endnote>
  <w:endnote w:type="continuationSeparator" w:id="0">
    <w:p w14:paraId="19F38A6B" w14:textId="77777777" w:rsidR="000E471B" w:rsidRDefault="000E4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97CFC" w14:textId="6D388596" w:rsidR="002110D5" w:rsidRDefault="002110D5">
    <w:pPr>
      <w:pStyle w:val="Podnoje"/>
    </w:pPr>
    <w:r>
      <w:rPr>
        <w:noProof/>
        <w:lang w:val="hr-HR" w:eastAsia="hr-HR"/>
      </w:rPr>
      <w:drawing>
        <wp:inline distT="0" distB="0" distL="0" distR="0" wp14:anchorId="2C69CBFF" wp14:editId="71C3BCE4">
          <wp:extent cx="5508000" cy="251460"/>
          <wp:effectExtent l="0" t="0" r="3810" b="2540"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2" t="-439" r="192" b="-12892"/>
                  <a:stretch/>
                </pic:blipFill>
                <pic:spPr bwMode="auto">
                  <a:xfrm>
                    <a:off x="0" y="0"/>
                    <a:ext cx="5540669" cy="2529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8028D" w14:textId="77777777" w:rsidR="000E471B" w:rsidRDefault="000E471B">
      <w:r>
        <w:separator/>
      </w:r>
    </w:p>
  </w:footnote>
  <w:footnote w:type="continuationSeparator" w:id="0">
    <w:p w14:paraId="3AD174C0" w14:textId="77777777" w:rsidR="000E471B" w:rsidRDefault="000E47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3A43B" w14:textId="1C259EF0" w:rsidR="0037095D" w:rsidRDefault="0037095D" w:rsidP="00740E4D">
    <w:pPr>
      <w:pStyle w:val="Body"/>
      <w:ind w:hanging="142"/>
      <w:rPr>
        <w:noProof/>
        <w:lang w:val="hr-HR" w:eastAsia="hr-HR"/>
      </w:rPr>
    </w:pPr>
  </w:p>
  <w:p w14:paraId="5A0EC0D3" w14:textId="4C9C8D03" w:rsidR="0016188E" w:rsidRDefault="0037095D" w:rsidP="00740E4D">
    <w:pPr>
      <w:pStyle w:val="Body"/>
      <w:ind w:hanging="142"/>
    </w:pPr>
    <w:r>
      <w:rPr>
        <w:noProof/>
        <w:lang w:val="hr-HR" w:eastAsia="hr-HR"/>
      </w:rPr>
      <w:drawing>
        <wp:anchor distT="0" distB="0" distL="114300" distR="114300" simplePos="0" relativeHeight="251659264" behindDoc="0" locked="0" layoutInCell="1" allowOverlap="1" wp14:anchorId="5EB89231" wp14:editId="3AAD0A1E">
          <wp:simplePos x="0" y="0"/>
          <wp:positionH relativeFrom="column">
            <wp:posOffset>4323715</wp:posOffset>
          </wp:positionH>
          <wp:positionV relativeFrom="paragraph">
            <wp:posOffset>17145</wp:posOffset>
          </wp:positionV>
          <wp:extent cx="1113155" cy="318135"/>
          <wp:effectExtent l="0" t="0" r="0" b="571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51" t="31031" r="49657" b="28929"/>
                  <a:stretch/>
                </pic:blipFill>
                <pic:spPr bwMode="auto">
                  <a:xfrm>
                    <a:off x="0" y="0"/>
                    <a:ext cx="1113155" cy="3181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10D5">
      <w:rPr>
        <w:noProof/>
        <w:lang w:val="hr-HR" w:eastAsia="hr-HR"/>
      </w:rPr>
      <w:drawing>
        <wp:inline distT="0" distB="0" distL="0" distR="0" wp14:anchorId="317AEDD9" wp14:editId="2DBF5A54">
          <wp:extent cx="3232150" cy="335958"/>
          <wp:effectExtent l="0" t="0" r="6350" b="6985"/>
          <wp:docPr id="1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17439" cy="3448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F3FFA">
      <w:rPr>
        <w:noProof/>
        <w:lang w:val="hr-HR" w:eastAsia="hr-HR"/>
      </w:rPr>
      <w:drawing>
        <wp:anchor distT="152400" distB="152400" distL="152400" distR="152400" simplePos="0" relativeHeight="251658240" behindDoc="1" locked="0" layoutInCell="1" allowOverlap="1" wp14:anchorId="189ECA32" wp14:editId="43619132">
          <wp:simplePos x="0" y="0"/>
          <wp:positionH relativeFrom="page">
            <wp:posOffset>6445770</wp:posOffset>
          </wp:positionH>
          <wp:positionV relativeFrom="page">
            <wp:posOffset>539646</wp:posOffset>
          </wp:positionV>
          <wp:extent cx="777239" cy="2058303"/>
          <wp:effectExtent l="0" t="0" r="10795" b="0"/>
          <wp:wrapNone/>
          <wp:docPr id="11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UNIRI_2.png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" cy="2058303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083785" w14:textId="77777777" w:rsidR="0016188E" w:rsidRDefault="00980D7B">
    <w:pPr>
      <w:pStyle w:val="Body"/>
      <w:ind w:left="227"/>
    </w:pPr>
    <w:r>
      <w:t xml:space="preserve">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74652"/>
    <w:multiLevelType w:val="hybridMultilevel"/>
    <w:tmpl w:val="FDF2CB4C"/>
    <w:lvl w:ilvl="0" w:tplc="041A0005">
      <w:start w:val="1"/>
      <w:numFmt w:val="bullet"/>
      <w:lvlText w:val=""/>
      <w:lvlJc w:val="left"/>
      <w:pPr>
        <w:ind w:left="723" w:hanging="360"/>
      </w:pPr>
      <w:rPr>
        <w:rFonts w:ascii="Wingdings" w:hAnsi="Wingdings" w:hint="default"/>
      </w:rPr>
    </w:lvl>
    <w:lvl w:ilvl="1" w:tplc="041A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" w15:restartNumberingAfterBreak="0">
    <w:nsid w:val="066A3DDE"/>
    <w:multiLevelType w:val="hybridMultilevel"/>
    <w:tmpl w:val="F0EC26E4"/>
    <w:lvl w:ilvl="0" w:tplc="EEFCF67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550EA"/>
    <w:multiLevelType w:val="hybridMultilevel"/>
    <w:tmpl w:val="072465F8"/>
    <w:lvl w:ilvl="0" w:tplc="B55610BA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73230"/>
    <w:multiLevelType w:val="hybridMultilevel"/>
    <w:tmpl w:val="58B8077A"/>
    <w:lvl w:ilvl="0" w:tplc="6DDCFE16">
      <w:start w:val="1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D65B5"/>
    <w:multiLevelType w:val="hybridMultilevel"/>
    <w:tmpl w:val="FF7CEFA6"/>
    <w:lvl w:ilvl="0" w:tplc="745ECC8E">
      <w:start w:val="2"/>
      <w:numFmt w:val="bullet"/>
      <w:lvlText w:val="-"/>
      <w:lvlJc w:val="left"/>
      <w:pPr>
        <w:ind w:left="720" w:hanging="360"/>
      </w:pPr>
      <w:rPr>
        <w:rFonts w:ascii="Source Sans Pro Light" w:eastAsia="Times New Roman" w:hAnsi="Source Sans Pro Light" w:cs="Arial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E5CCC"/>
    <w:multiLevelType w:val="hybridMultilevel"/>
    <w:tmpl w:val="83888E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A2FA5"/>
    <w:multiLevelType w:val="hybridMultilevel"/>
    <w:tmpl w:val="C50C122A"/>
    <w:lvl w:ilvl="0" w:tplc="E5EAC6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4F05FC2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C056FE"/>
    <w:multiLevelType w:val="hybridMultilevel"/>
    <w:tmpl w:val="2458B9D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3D10B5"/>
    <w:multiLevelType w:val="hybridMultilevel"/>
    <w:tmpl w:val="49CC701A"/>
    <w:lvl w:ilvl="0" w:tplc="350215F0">
      <w:start w:val="1"/>
      <w:numFmt w:val="decimal"/>
      <w:lvlText w:val="(%1)"/>
      <w:lvlJc w:val="left"/>
      <w:pPr>
        <w:ind w:left="502" w:hanging="360"/>
      </w:pPr>
      <w:rPr>
        <w:rFonts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222" w:hanging="360"/>
      </w:pPr>
    </w:lvl>
    <w:lvl w:ilvl="2" w:tplc="041A001B" w:tentative="1">
      <w:start w:val="1"/>
      <w:numFmt w:val="lowerRoman"/>
      <w:lvlText w:val="%3."/>
      <w:lvlJc w:val="right"/>
      <w:pPr>
        <w:ind w:left="1942" w:hanging="180"/>
      </w:pPr>
    </w:lvl>
    <w:lvl w:ilvl="3" w:tplc="041A000F" w:tentative="1">
      <w:start w:val="1"/>
      <w:numFmt w:val="decimal"/>
      <w:lvlText w:val="%4."/>
      <w:lvlJc w:val="left"/>
      <w:pPr>
        <w:ind w:left="2662" w:hanging="360"/>
      </w:pPr>
    </w:lvl>
    <w:lvl w:ilvl="4" w:tplc="041A0019" w:tentative="1">
      <w:start w:val="1"/>
      <w:numFmt w:val="lowerLetter"/>
      <w:lvlText w:val="%5."/>
      <w:lvlJc w:val="left"/>
      <w:pPr>
        <w:ind w:left="3382" w:hanging="360"/>
      </w:pPr>
    </w:lvl>
    <w:lvl w:ilvl="5" w:tplc="041A001B" w:tentative="1">
      <w:start w:val="1"/>
      <w:numFmt w:val="lowerRoman"/>
      <w:lvlText w:val="%6."/>
      <w:lvlJc w:val="right"/>
      <w:pPr>
        <w:ind w:left="4102" w:hanging="180"/>
      </w:pPr>
    </w:lvl>
    <w:lvl w:ilvl="6" w:tplc="041A000F" w:tentative="1">
      <w:start w:val="1"/>
      <w:numFmt w:val="decimal"/>
      <w:lvlText w:val="%7."/>
      <w:lvlJc w:val="left"/>
      <w:pPr>
        <w:ind w:left="4822" w:hanging="360"/>
      </w:pPr>
    </w:lvl>
    <w:lvl w:ilvl="7" w:tplc="041A0019" w:tentative="1">
      <w:start w:val="1"/>
      <w:numFmt w:val="lowerLetter"/>
      <w:lvlText w:val="%8."/>
      <w:lvlJc w:val="left"/>
      <w:pPr>
        <w:ind w:left="5542" w:hanging="360"/>
      </w:pPr>
    </w:lvl>
    <w:lvl w:ilvl="8" w:tplc="041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F867CE0"/>
    <w:multiLevelType w:val="hybridMultilevel"/>
    <w:tmpl w:val="181C4228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6A51AE">
      <w:start w:val="1"/>
      <w:numFmt w:val="bullet"/>
      <w:lvlText w:val=""/>
      <w:lvlJc w:val="left"/>
      <w:pPr>
        <w:tabs>
          <w:tab w:val="num" w:pos="1647"/>
        </w:tabs>
        <w:ind w:left="1647" w:hanging="567"/>
      </w:pPr>
      <w:rPr>
        <w:rFonts w:ascii="Symbol" w:hAnsi="Symbol" w:hint="default"/>
        <w:color w:val="auto"/>
      </w:rPr>
    </w:lvl>
    <w:lvl w:ilvl="2" w:tplc="77FEC058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Narrow" w:eastAsia="Times New Roman" w:hAnsi="Arial Narrow" w:cs="Arial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202F80"/>
    <w:multiLevelType w:val="hybridMultilevel"/>
    <w:tmpl w:val="40A8E1D4"/>
    <w:lvl w:ilvl="0" w:tplc="A6A6D53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0977F4"/>
    <w:multiLevelType w:val="hybridMultilevel"/>
    <w:tmpl w:val="977A9984"/>
    <w:lvl w:ilvl="0" w:tplc="340E799E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 w:val="0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A0B64"/>
    <w:multiLevelType w:val="hybridMultilevel"/>
    <w:tmpl w:val="BE183748"/>
    <w:lvl w:ilvl="0" w:tplc="2EF49468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06C40"/>
    <w:multiLevelType w:val="multilevel"/>
    <w:tmpl w:val="4E3E1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153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685BB5"/>
    <w:multiLevelType w:val="hybridMultilevel"/>
    <w:tmpl w:val="810E70CA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43150"/>
    <w:multiLevelType w:val="hybridMultilevel"/>
    <w:tmpl w:val="E8E6878C"/>
    <w:lvl w:ilvl="0" w:tplc="D6E21D7E">
      <w:start w:val="1"/>
      <w:numFmt w:val="bullet"/>
      <w:lvlText w:val=""/>
      <w:lvlJc w:val="left"/>
      <w:pPr>
        <w:tabs>
          <w:tab w:val="num" w:pos="720"/>
        </w:tabs>
        <w:ind w:left="720" w:hanging="153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281D3B"/>
    <w:multiLevelType w:val="hybridMultilevel"/>
    <w:tmpl w:val="8B9669C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4F05FC2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987954"/>
    <w:multiLevelType w:val="hybridMultilevel"/>
    <w:tmpl w:val="964AFB1E"/>
    <w:lvl w:ilvl="0" w:tplc="77FEC05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209FF"/>
    <w:multiLevelType w:val="hybridMultilevel"/>
    <w:tmpl w:val="20C8FF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970DF7"/>
    <w:multiLevelType w:val="hybridMultilevel"/>
    <w:tmpl w:val="844237EE"/>
    <w:lvl w:ilvl="0" w:tplc="987C4E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C11D95"/>
    <w:multiLevelType w:val="hybridMultilevel"/>
    <w:tmpl w:val="1E4ED872"/>
    <w:lvl w:ilvl="0" w:tplc="5566989C">
      <w:start w:val="2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E7AAD"/>
    <w:multiLevelType w:val="hybridMultilevel"/>
    <w:tmpl w:val="11404BAC"/>
    <w:lvl w:ilvl="0" w:tplc="77FEC0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Arial" w:hint="default"/>
      </w:rPr>
    </w:lvl>
    <w:lvl w:ilvl="1" w:tplc="246A51AE">
      <w:start w:val="1"/>
      <w:numFmt w:val="bullet"/>
      <w:lvlText w:val=""/>
      <w:lvlJc w:val="left"/>
      <w:pPr>
        <w:tabs>
          <w:tab w:val="num" w:pos="1647"/>
        </w:tabs>
        <w:ind w:left="1647" w:hanging="567"/>
      </w:pPr>
      <w:rPr>
        <w:rFonts w:ascii="Symbol" w:hAnsi="Symbol" w:hint="default"/>
        <w:color w:val="auto"/>
      </w:rPr>
    </w:lvl>
    <w:lvl w:ilvl="2" w:tplc="77FEC058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Narrow" w:eastAsia="Times New Roman" w:hAnsi="Arial Narrow" w:cs="Arial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A76BA1"/>
    <w:multiLevelType w:val="hybridMultilevel"/>
    <w:tmpl w:val="C1D0EFF2"/>
    <w:lvl w:ilvl="0" w:tplc="A556737C">
      <w:start w:val="3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4B4C33"/>
    <w:multiLevelType w:val="hybridMultilevel"/>
    <w:tmpl w:val="50A8C98C"/>
    <w:lvl w:ilvl="0" w:tplc="37BA4DA6"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327842"/>
    <w:multiLevelType w:val="hybridMultilevel"/>
    <w:tmpl w:val="20C8FF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84688A"/>
    <w:multiLevelType w:val="hybridMultilevel"/>
    <w:tmpl w:val="A0FEC18C"/>
    <w:lvl w:ilvl="0" w:tplc="347CE2C0">
      <w:start w:val="1"/>
      <w:numFmt w:val="bullet"/>
      <w:lvlText w:val=""/>
      <w:lvlJc w:val="left"/>
      <w:pPr>
        <w:tabs>
          <w:tab w:val="num" w:pos="720"/>
        </w:tabs>
        <w:ind w:left="720" w:hanging="323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D42D8"/>
    <w:multiLevelType w:val="hybridMultilevel"/>
    <w:tmpl w:val="44F01644"/>
    <w:lvl w:ilvl="0" w:tplc="0EA05C4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944C4"/>
    <w:multiLevelType w:val="hybridMultilevel"/>
    <w:tmpl w:val="92EE4796"/>
    <w:lvl w:ilvl="0" w:tplc="77FEC0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Arial" w:hint="default"/>
      </w:rPr>
    </w:lvl>
    <w:lvl w:ilvl="1" w:tplc="246A51AE">
      <w:start w:val="1"/>
      <w:numFmt w:val="bullet"/>
      <w:lvlText w:val=""/>
      <w:lvlJc w:val="left"/>
      <w:pPr>
        <w:tabs>
          <w:tab w:val="num" w:pos="1647"/>
        </w:tabs>
        <w:ind w:left="1647" w:hanging="567"/>
      </w:pPr>
      <w:rPr>
        <w:rFonts w:ascii="Symbol" w:hAnsi="Symbol" w:hint="default"/>
        <w:color w:val="auto"/>
      </w:rPr>
    </w:lvl>
    <w:lvl w:ilvl="2" w:tplc="77FEC058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Narrow" w:eastAsia="Times New Roman" w:hAnsi="Arial Narrow" w:cs="Arial" w:hint="default"/>
      </w:rPr>
    </w:lvl>
    <w:lvl w:ilvl="3" w:tplc="04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AA1D82"/>
    <w:multiLevelType w:val="hybridMultilevel"/>
    <w:tmpl w:val="04DA7130"/>
    <w:lvl w:ilvl="0" w:tplc="C37E61C4">
      <w:start w:val="1"/>
      <w:numFmt w:val="upperRoman"/>
      <w:lvlText w:val="%1."/>
      <w:lvlJc w:val="left"/>
      <w:pPr>
        <w:ind w:left="1434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94" w:hanging="360"/>
      </w:pPr>
    </w:lvl>
    <w:lvl w:ilvl="2" w:tplc="041A001B" w:tentative="1">
      <w:start w:val="1"/>
      <w:numFmt w:val="lowerRoman"/>
      <w:lvlText w:val="%3."/>
      <w:lvlJc w:val="right"/>
      <w:pPr>
        <w:ind w:left="2514" w:hanging="180"/>
      </w:pPr>
    </w:lvl>
    <w:lvl w:ilvl="3" w:tplc="041A000F" w:tentative="1">
      <w:start w:val="1"/>
      <w:numFmt w:val="decimal"/>
      <w:lvlText w:val="%4."/>
      <w:lvlJc w:val="left"/>
      <w:pPr>
        <w:ind w:left="3234" w:hanging="360"/>
      </w:pPr>
    </w:lvl>
    <w:lvl w:ilvl="4" w:tplc="041A0019" w:tentative="1">
      <w:start w:val="1"/>
      <w:numFmt w:val="lowerLetter"/>
      <w:lvlText w:val="%5."/>
      <w:lvlJc w:val="left"/>
      <w:pPr>
        <w:ind w:left="3954" w:hanging="360"/>
      </w:pPr>
    </w:lvl>
    <w:lvl w:ilvl="5" w:tplc="041A001B" w:tentative="1">
      <w:start w:val="1"/>
      <w:numFmt w:val="lowerRoman"/>
      <w:lvlText w:val="%6."/>
      <w:lvlJc w:val="right"/>
      <w:pPr>
        <w:ind w:left="4674" w:hanging="180"/>
      </w:pPr>
    </w:lvl>
    <w:lvl w:ilvl="6" w:tplc="041A000F" w:tentative="1">
      <w:start w:val="1"/>
      <w:numFmt w:val="decimal"/>
      <w:lvlText w:val="%7."/>
      <w:lvlJc w:val="left"/>
      <w:pPr>
        <w:ind w:left="5394" w:hanging="360"/>
      </w:pPr>
    </w:lvl>
    <w:lvl w:ilvl="7" w:tplc="041A0019" w:tentative="1">
      <w:start w:val="1"/>
      <w:numFmt w:val="lowerLetter"/>
      <w:lvlText w:val="%8."/>
      <w:lvlJc w:val="left"/>
      <w:pPr>
        <w:ind w:left="6114" w:hanging="360"/>
      </w:pPr>
    </w:lvl>
    <w:lvl w:ilvl="8" w:tplc="041A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9" w15:restartNumberingAfterBreak="0">
    <w:nsid w:val="7F3017A1"/>
    <w:multiLevelType w:val="hybridMultilevel"/>
    <w:tmpl w:val="50F2D512"/>
    <w:lvl w:ilvl="0" w:tplc="77FEC058">
      <w:numFmt w:val="bullet"/>
      <w:lvlText w:val="-"/>
      <w:lvlJc w:val="left"/>
      <w:pPr>
        <w:tabs>
          <w:tab w:val="num" w:pos="717"/>
        </w:tabs>
        <w:ind w:left="717" w:hanging="360"/>
      </w:pPr>
      <w:rPr>
        <w:rFonts w:ascii="Arial Narrow" w:eastAsia="Times New Roman" w:hAnsi="Arial Narrow" w:cs="Arial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num w:numId="1">
    <w:abstractNumId w:val="11"/>
  </w:num>
  <w:num w:numId="2">
    <w:abstractNumId w:val="5"/>
  </w:num>
  <w:num w:numId="3">
    <w:abstractNumId w:val="20"/>
  </w:num>
  <w:num w:numId="4">
    <w:abstractNumId w:val="2"/>
  </w:num>
  <w:num w:numId="5">
    <w:abstractNumId w:val="1"/>
  </w:num>
  <w:num w:numId="6">
    <w:abstractNumId w:val="7"/>
  </w:num>
  <w:num w:numId="7">
    <w:abstractNumId w:val="23"/>
  </w:num>
  <w:num w:numId="8">
    <w:abstractNumId w:val="16"/>
  </w:num>
  <w:num w:numId="9">
    <w:abstractNumId w:val="6"/>
  </w:num>
  <w:num w:numId="10">
    <w:abstractNumId w:val="19"/>
  </w:num>
  <w:num w:numId="11">
    <w:abstractNumId w:val="3"/>
  </w:num>
  <w:num w:numId="12">
    <w:abstractNumId w:val="25"/>
  </w:num>
  <w:num w:numId="13">
    <w:abstractNumId w:val="15"/>
  </w:num>
  <w:num w:numId="14">
    <w:abstractNumId w:val="13"/>
  </w:num>
  <w:num w:numId="15">
    <w:abstractNumId w:val="12"/>
  </w:num>
  <w:num w:numId="16">
    <w:abstractNumId w:val="10"/>
  </w:num>
  <w:num w:numId="1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8"/>
  </w:num>
  <w:num w:numId="20">
    <w:abstractNumId w:val="18"/>
  </w:num>
  <w:num w:numId="21">
    <w:abstractNumId w:val="9"/>
  </w:num>
  <w:num w:numId="22">
    <w:abstractNumId w:val="17"/>
  </w:num>
  <w:num w:numId="23">
    <w:abstractNumId w:val="29"/>
  </w:num>
  <w:num w:numId="24">
    <w:abstractNumId w:val="21"/>
  </w:num>
  <w:num w:numId="25">
    <w:abstractNumId w:val="0"/>
  </w:num>
  <w:num w:numId="26">
    <w:abstractNumId w:val="27"/>
  </w:num>
  <w:num w:numId="27">
    <w:abstractNumId w:val="4"/>
  </w:num>
  <w:num w:numId="28">
    <w:abstractNumId w:val="14"/>
  </w:num>
  <w:num w:numId="29">
    <w:abstractNumId w:val="22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sDS0NDOxMDAwNDVS0lEKTi0uzszPAykwrAUAksG+4SwAAAA="/>
  </w:docVars>
  <w:rsids>
    <w:rsidRoot w:val="0016188E"/>
    <w:rsid w:val="00004857"/>
    <w:rsid w:val="000108A3"/>
    <w:rsid w:val="00012E56"/>
    <w:rsid w:val="00016F3F"/>
    <w:rsid w:val="00017FAA"/>
    <w:rsid w:val="00024FFF"/>
    <w:rsid w:val="000438E5"/>
    <w:rsid w:val="00045815"/>
    <w:rsid w:val="00072404"/>
    <w:rsid w:val="0008184B"/>
    <w:rsid w:val="000878C1"/>
    <w:rsid w:val="00096100"/>
    <w:rsid w:val="000A7137"/>
    <w:rsid w:val="000B0482"/>
    <w:rsid w:val="000B5323"/>
    <w:rsid w:val="000B5751"/>
    <w:rsid w:val="000E2F86"/>
    <w:rsid w:val="000E471B"/>
    <w:rsid w:val="00104D20"/>
    <w:rsid w:val="00105F38"/>
    <w:rsid w:val="00107249"/>
    <w:rsid w:val="001108C6"/>
    <w:rsid w:val="00111958"/>
    <w:rsid w:val="00114CF6"/>
    <w:rsid w:val="001563BE"/>
    <w:rsid w:val="001568FD"/>
    <w:rsid w:val="0016188E"/>
    <w:rsid w:val="00162B20"/>
    <w:rsid w:val="00163F36"/>
    <w:rsid w:val="00171205"/>
    <w:rsid w:val="00175945"/>
    <w:rsid w:val="001836BB"/>
    <w:rsid w:val="00187DD7"/>
    <w:rsid w:val="001A2048"/>
    <w:rsid w:val="001A4A31"/>
    <w:rsid w:val="001B1501"/>
    <w:rsid w:val="001C3156"/>
    <w:rsid w:val="001C7282"/>
    <w:rsid w:val="001D0FAE"/>
    <w:rsid w:val="001E6A49"/>
    <w:rsid w:val="001F3108"/>
    <w:rsid w:val="001F5B87"/>
    <w:rsid w:val="002025CB"/>
    <w:rsid w:val="002110D5"/>
    <w:rsid w:val="00215A96"/>
    <w:rsid w:val="0021754E"/>
    <w:rsid w:val="00217749"/>
    <w:rsid w:val="00226398"/>
    <w:rsid w:val="002500C3"/>
    <w:rsid w:val="00270FC4"/>
    <w:rsid w:val="0028193E"/>
    <w:rsid w:val="00291FBD"/>
    <w:rsid w:val="002A664C"/>
    <w:rsid w:val="002B320B"/>
    <w:rsid w:val="002B3F05"/>
    <w:rsid w:val="002C2645"/>
    <w:rsid w:val="002C3538"/>
    <w:rsid w:val="002C69F3"/>
    <w:rsid w:val="002C6FD9"/>
    <w:rsid w:val="002D039B"/>
    <w:rsid w:val="002D6D8B"/>
    <w:rsid w:val="002E47BF"/>
    <w:rsid w:val="00315084"/>
    <w:rsid w:val="00324D38"/>
    <w:rsid w:val="00330F0D"/>
    <w:rsid w:val="00334006"/>
    <w:rsid w:val="00345C04"/>
    <w:rsid w:val="00363B5A"/>
    <w:rsid w:val="0037095D"/>
    <w:rsid w:val="00371C07"/>
    <w:rsid w:val="00380DC2"/>
    <w:rsid w:val="00395AB6"/>
    <w:rsid w:val="003B0F30"/>
    <w:rsid w:val="003B6834"/>
    <w:rsid w:val="003B7396"/>
    <w:rsid w:val="003C2C67"/>
    <w:rsid w:val="003C4D32"/>
    <w:rsid w:val="003E1052"/>
    <w:rsid w:val="003E5D08"/>
    <w:rsid w:val="004033D7"/>
    <w:rsid w:val="00406C9D"/>
    <w:rsid w:val="00413735"/>
    <w:rsid w:val="00421307"/>
    <w:rsid w:val="00421E77"/>
    <w:rsid w:val="004276E6"/>
    <w:rsid w:val="00434500"/>
    <w:rsid w:val="00437E12"/>
    <w:rsid w:val="00442CFA"/>
    <w:rsid w:val="0044603C"/>
    <w:rsid w:val="00451154"/>
    <w:rsid w:val="00454D20"/>
    <w:rsid w:val="00455758"/>
    <w:rsid w:val="00476E11"/>
    <w:rsid w:val="004923DA"/>
    <w:rsid w:val="0049676C"/>
    <w:rsid w:val="00496E84"/>
    <w:rsid w:val="004A43FE"/>
    <w:rsid w:val="004B48C4"/>
    <w:rsid w:val="004B5E24"/>
    <w:rsid w:val="004D3E7C"/>
    <w:rsid w:val="004F0EC9"/>
    <w:rsid w:val="004F2082"/>
    <w:rsid w:val="004F3FFA"/>
    <w:rsid w:val="00544695"/>
    <w:rsid w:val="00554CB9"/>
    <w:rsid w:val="0057105A"/>
    <w:rsid w:val="005776BA"/>
    <w:rsid w:val="00580968"/>
    <w:rsid w:val="00582A93"/>
    <w:rsid w:val="005838D5"/>
    <w:rsid w:val="00584C6D"/>
    <w:rsid w:val="005950FC"/>
    <w:rsid w:val="00595CF1"/>
    <w:rsid w:val="005A2189"/>
    <w:rsid w:val="005A36BD"/>
    <w:rsid w:val="005A5198"/>
    <w:rsid w:val="005D046F"/>
    <w:rsid w:val="005D3C74"/>
    <w:rsid w:val="005F0BCB"/>
    <w:rsid w:val="005F2FB2"/>
    <w:rsid w:val="005F3FC6"/>
    <w:rsid w:val="006048F1"/>
    <w:rsid w:val="006063C0"/>
    <w:rsid w:val="00611533"/>
    <w:rsid w:val="00614FA0"/>
    <w:rsid w:val="006151C0"/>
    <w:rsid w:val="00615E44"/>
    <w:rsid w:val="00615FC2"/>
    <w:rsid w:val="006231D8"/>
    <w:rsid w:val="00641661"/>
    <w:rsid w:val="00641C53"/>
    <w:rsid w:val="00642245"/>
    <w:rsid w:val="00650845"/>
    <w:rsid w:val="006517E8"/>
    <w:rsid w:val="00660826"/>
    <w:rsid w:val="00663FBF"/>
    <w:rsid w:val="00665197"/>
    <w:rsid w:val="006675ED"/>
    <w:rsid w:val="00672A15"/>
    <w:rsid w:val="006855C5"/>
    <w:rsid w:val="006875CE"/>
    <w:rsid w:val="00687B14"/>
    <w:rsid w:val="00694B11"/>
    <w:rsid w:val="006A1B3C"/>
    <w:rsid w:val="006B1FA7"/>
    <w:rsid w:val="006C5246"/>
    <w:rsid w:val="006D3BFF"/>
    <w:rsid w:val="006F239D"/>
    <w:rsid w:val="006F33F4"/>
    <w:rsid w:val="00706692"/>
    <w:rsid w:val="00707C9B"/>
    <w:rsid w:val="00714B8B"/>
    <w:rsid w:val="0072162A"/>
    <w:rsid w:val="007343EE"/>
    <w:rsid w:val="00740E4D"/>
    <w:rsid w:val="00742E77"/>
    <w:rsid w:val="007636C3"/>
    <w:rsid w:val="00775A85"/>
    <w:rsid w:val="00775B89"/>
    <w:rsid w:val="00783B9A"/>
    <w:rsid w:val="007922F2"/>
    <w:rsid w:val="00797638"/>
    <w:rsid w:val="007A057B"/>
    <w:rsid w:val="007B0B0F"/>
    <w:rsid w:val="007B5CD5"/>
    <w:rsid w:val="007C2A64"/>
    <w:rsid w:val="007E2FAD"/>
    <w:rsid w:val="0080489C"/>
    <w:rsid w:val="00813696"/>
    <w:rsid w:val="0082010D"/>
    <w:rsid w:val="008240AD"/>
    <w:rsid w:val="00825415"/>
    <w:rsid w:val="00834211"/>
    <w:rsid w:val="00846E55"/>
    <w:rsid w:val="00855EB6"/>
    <w:rsid w:val="00861AA4"/>
    <w:rsid w:val="00873321"/>
    <w:rsid w:val="00877D11"/>
    <w:rsid w:val="00895269"/>
    <w:rsid w:val="00895B8D"/>
    <w:rsid w:val="00896033"/>
    <w:rsid w:val="008A3061"/>
    <w:rsid w:val="008B7C80"/>
    <w:rsid w:val="008C3ACC"/>
    <w:rsid w:val="008D7FCC"/>
    <w:rsid w:val="008E6CEB"/>
    <w:rsid w:val="008F5686"/>
    <w:rsid w:val="00910746"/>
    <w:rsid w:val="009157C0"/>
    <w:rsid w:val="00922937"/>
    <w:rsid w:val="00927DBA"/>
    <w:rsid w:val="0093153E"/>
    <w:rsid w:val="0093654D"/>
    <w:rsid w:val="00951481"/>
    <w:rsid w:val="00960A50"/>
    <w:rsid w:val="00964062"/>
    <w:rsid w:val="009674DF"/>
    <w:rsid w:val="00980D7B"/>
    <w:rsid w:val="00983081"/>
    <w:rsid w:val="0099563B"/>
    <w:rsid w:val="009A685B"/>
    <w:rsid w:val="009B14DF"/>
    <w:rsid w:val="009B5C7B"/>
    <w:rsid w:val="009B6C00"/>
    <w:rsid w:val="009B7D61"/>
    <w:rsid w:val="009C7A71"/>
    <w:rsid w:val="009D58EB"/>
    <w:rsid w:val="009E4A68"/>
    <w:rsid w:val="009F31AA"/>
    <w:rsid w:val="009F3F0A"/>
    <w:rsid w:val="00A05D90"/>
    <w:rsid w:val="00A23DB8"/>
    <w:rsid w:val="00A417DC"/>
    <w:rsid w:val="00A42D01"/>
    <w:rsid w:val="00A45A8D"/>
    <w:rsid w:val="00A4751A"/>
    <w:rsid w:val="00A476C1"/>
    <w:rsid w:val="00A56C42"/>
    <w:rsid w:val="00A57121"/>
    <w:rsid w:val="00A6355E"/>
    <w:rsid w:val="00AB4882"/>
    <w:rsid w:val="00AB4A6F"/>
    <w:rsid w:val="00AB57C3"/>
    <w:rsid w:val="00AC4D04"/>
    <w:rsid w:val="00AD245E"/>
    <w:rsid w:val="00B04839"/>
    <w:rsid w:val="00B061EE"/>
    <w:rsid w:val="00B0622C"/>
    <w:rsid w:val="00B16F1C"/>
    <w:rsid w:val="00B2211B"/>
    <w:rsid w:val="00B35D11"/>
    <w:rsid w:val="00B52E93"/>
    <w:rsid w:val="00B845B2"/>
    <w:rsid w:val="00B931FF"/>
    <w:rsid w:val="00BA5FB9"/>
    <w:rsid w:val="00BB15F4"/>
    <w:rsid w:val="00BB345E"/>
    <w:rsid w:val="00BD4FB6"/>
    <w:rsid w:val="00BD7D08"/>
    <w:rsid w:val="00C05185"/>
    <w:rsid w:val="00C118E0"/>
    <w:rsid w:val="00C339AB"/>
    <w:rsid w:val="00C45C31"/>
    <w:rsid w:val="00C478D2"/>
    <w:rsid w:val="00C551FD"/>
    <w:rsid w:val="00C711A4"/>
    <w:rsid w:val="00C73C2F"/>
    <w:rsid w:val="00C9553F"/>
    <w:rsid w:val="00CC18C0"/>
    <w:rsid w:val="00CE2594"/>
    <w:rsid w:val="00CF0B4A"/>
    <w:rsid w:val="00CF0ED5"/>
    <w:rsid w:val="00D039A4"/>
    <w:rsid w:val="00D03CEE"/>
    <w:rsid w:val="00D15EBB"/>
    <w:rsid w:val="00D444E6"/>
    <w:rsid w:val="00D46156"/>
    <w:rsid w:val="00D619A1"/>
    <w:rsid w:val="00D62D70"/>
    <w:rsid w:val="00D874F9"/>
    <w:rsid w:val="00D96AB7"/>
    <w:rsid w:val="00DA0780"/>
    <w:rsid w:val="00DA430D"/>
    <w:rsid w:val="00DB0C5B"/>
    <w:rsid w:val="00DB2266"/>
    <w:rsid w:val="00DB3FB1"/>
    <w:rsid w:val="00DC1103"/>
    <w:rsid w:val="00DC34CB"/>
    <w:rsid w:val="00DC60E2"/>
    <w:rsid w:val="00DD19DB"/>
    <w:rsid w:val="00E03D34"/>
    <w:rsid w:val="00E04B20"/>
    <w:rsid w:val="00E11A72"/>
    <w:rsid w:val="00E12847"/>
    <w:rsid w:val="00E255A7"/>
    <w:rsid w:val="00E42C48"/>
    <w:rsid w:val="00E447F6"/>
    <w:rsid w:val="00E65681"/>
    <w:rsid w:val="00E74D86"/>
    <w:rsid w:val="00E84F60"/>
    <w:rsid w:val="00E86197"/>
    <w:rsid w:val="00E971BF"/>
    <w:rsid w:val="00E978C3"/>
    <w:rsid w:val="00EA231F"/>
    <w:rsid w:val="00EA6ABD"/>
    <w:rsid w:val="00EC06D2"/>
    <w:rsid w:val="00EC5B5F"/>
    <w:rsid w:val="00EC65DA"/>
    <w:rsid w:val="00EC7C03"/>
    <w:rsid w:val="00ED14E2"/>
    <w:rsid w:val="00EE4DD7"/>
    <w:rsid w:val="00EE6FD0"/>
    <w:rsid w:val="00EF3CAD"/>
    <w:rsid w:val="00F02F2D"/>
    <w:rsid w:val="00F15637"/>
    <w:rsid w:val="00F32EBA"/>
    <w:rsid w:val="00F3596F"/>
    <w:rsid w:val="00F36426"/>
    <w:rsid w:val="00F4414C"/>
    <w:rsid w:val="00F44DF2"/>
    <w:rsid w:val="00F4548C"/>
    <w:rsid w:val="00F501A0"/>
    <w:rsid w:val="00F51CA1"/>
    <w:rsid w:val="00F700FB"/>
    <w:rsid w:val="00F8200D"/>
    <w:rsid w:val="00F86353"/>
    <w:rsid w:val="00F964B1"/>
    <w:rsid w:val="00FA350F"/>
    <w:rsid w:val="00FA6FE1"/>
    <w:rsid w:val="00FB5E36"/>
    <w:rsid w:val="00FD659C"/>
    <w:rsid w:val="00FD7774"/>
    <w:rsid w:val="00FE1AE9"/>
    <w:rsid w:val="00FE5382"/>
    <w:rsid w:val="00FF4FF5"/>
    <w:rsid w:val="00FF5066"/>
    <w:rsid w:val="0B5D1755"/>
    <w:rsid w:val="1040C730"/>
    <w:rsid w:val="16B008B4"/>
    <w:rsid w:val="1C5A22F6"/>
    <w:rsid w:val="1DF5F357"/>
    <w:rsid w:val="1FC24E0A"/>
    <w:rsid w:val="215E1E6B"/>
    <w:rsid w:val="27A0C714"/>
    <w:rsid w:val="2AD867D6"/>
    <w:rsid w:val="2C783446"/>
    <w:rsid w:val="2E34E6BE"/>
    <w:rsid w:val="346A1DCE"/>
    <w:rsid w:val="347F4A1C"/>
    <w:rsid w:val="379DC281"/>
    <w:rsid w:val="460FC4B8"/>
    <w:rsid w:val="470FD4EC"/>
    <w:rsid w:val="48ABA54D"/>
    <w:rsid w:val="60777284"/>
    <w:rsid w:val="633F49E4"/>
    <w:rsid w:val="6726E59A"/>
    <w:rsid w:val="6812BB07"/>
    <w:rsid w:val="6BFA56BD"/>
    <w:rsid w:val="71C586E2"/>
    <w:rsid w:val="7817A3FA"/>
    <w:rsid w:val="7B6C6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ECB9F48"/>
  <w15:docId w15:val="{5B0FF3AA-4246-4484-8E68-14EAC67E3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Naslov5">
    <w:name w:val="heading 5"/>
    <w:basedOn w:val="Normal"/>
    <w:next w:val="Normal"/>
    <w:link w:val="Naslov5Char"/>
    <w:uiPriority w:val="9"/>
    <w:unhideWhenUsed/>
    <w:qFormat/>
    <w:rsid w:val="00663F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759E" w:themeColor="accent1" w:themeShade="BF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uiPriority w:val="99"/>
    <w:rPr>
      <w:u w:val="single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styleId="Podnoje">
    <w:name w:val="footer"/>
    <w:pPr>
      <w:tabs>
        <w:tab w:val="center" w:pos="4536"/>
        <w:tab w:val="right" w:pos="9072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BodyA">
    <w:name w:val="Body A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styleId="Zaglavlje">
    <w:name w:val="header"/>
    <w:basedOn w:val="Normal"/>
    <w:link w:val="ZaglavljeChar"/>
    <w:uiPriority w:val="99"/>
    <w:unhideWhenUsed/>
    <w:rsid w:val="00380DC2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380DC2"/>
    <w:rPr>
      <w:sz w:val="24"/>
      <w:szCs w:val="24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BD7D08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BD7D08"/>
    <w:rPr>
      <w:rFonts w:ascii="Tahoma" w:hAnsi="Tahoma" w:cs="Tahoma"/>
      <w:sz w:val="16"/>
      <w:szCs w:val="16"/>
    </w:rPr>
  </w:style>
  <w:style w:type="paragraph" w:styleId="Odlomakpopisa">
    <w:name w:val="List Paragraph"/>
    <w:basedOn w:val="Normal"/>
    <w:qFormat/>
    <w:rsid w:val="00012E5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bdr w:val="none" w:sz="0" w:space="0" w:color="auto"/>
      <w:lang w:val="hr-HR"/>
    </w:rPr>
  </w:style>
  <w:style w:type="paragraph" w:styleId="Bezproreda">
    <w:name w:val="No Spacing"/>
    <w:basedOn w:val="Normal"/>
    <w:uiPriority w:val="1"/>
    <w:qFormat/>
    <w:rsid w:val="00012E56"/>
    <w:pPr>
      <w:jc w:val="both"/>
    </w:pPr>
    <w:rPr>
      <w:rFonts w:ascii="Source Sans Pro" w:hAnsi="Source Sans Pro" w:cs="Calibri"/>
      <w:b/>
      <w:color w:val="900700" w:themeColor="accent5" w:themeShade="80"/>
      <w:u w:val="single"/>
    </w:rPr>
  </w:style>
  <w:style w:type="paragraph" w:styleId="Potpise-pote">
    <w:name w:val="E-mail Signature"/>
    <w:basedOn w:val="Normal"/>
    <w:link w:val="Potpise-poteChar"/>
    <w:uiPriority w:val="99"/>
    <w:unhideWhenUsed/>
    <w:rsid w:val="00FD65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val="hr-HR" w:eastAsia="hr-HR"/>
    </w:rPr>
  </w:style>
  <w:style w:type="character" w:customStyle="1" w:styleId="Potpise-poteChar">
    <w:name w:val="Potpis e-pošte Char"/>
    <w:basedOn w:val="Zadanifontodlomka"/>
    <w:link w:val="Potpise-pote"/>
    <w:uiPriority w:val="99"/>
    <w:rsid w:val="00FD659C"/>
    <w:rPr>
      <w:rFonts w:ascii="Calibri" w:eastAsiaTheme="minorHAnsi" w:hAnsi="Calibri" w:cs="Calibri"/>
      <w:sz w:val="22"/>
      <w:szCs w:val="22"/>
      <w:bdr w:val="none" w:sz="0" w:space="0" w:color="auto"/>
      <w:lang w:val="hr-HR" w:eastAsia="hr-HR"/>
    </w:rPr>
  </w:style>
  <w:style w:type="paragraph" w:styleId="StandardWeb">
    <w:name w:val="Normal (Web)"/>
    <w:basedOn w:val="Normal"/>
    <w:rsid w:val="005710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hr-HR" w:eastAsia="hr-HR"/>
    </w:rPr>
  </w:style>
  <w:style w:type="paragraph" w:styleId="Tijeloteksta2">
    <w:name w:val="Body Text 2"/>
    <w:basedOn w:val="Normal"/>
    <w:link w:val="Tijeloteksta2Char"/>
    <w:rsid w:val="00DB0C5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 w:line="480" w:lineRule="auto"/>
    </w:pPr>
    <w:rPr>
      <w:rFonts w:eastAsia="Times New Roman"/>
      <w:bdr w:val="none" w:sz="0" w:space="0" w:color="auto"/>
      <w:lang w:val="hr-HR" w:eastAsia="hr-HR"/>
    </w:rPr>
  </w:style>
  <w:style w:type="character" w:customStyle="1" w:styleId="Tijeloteksta2Char">
    <w:name w:val="Tijelo teksta 2 Char"/>
    <w:basedOn w:val="Zadanifontodlomka"/>
    <w:link w:val="Tijeloteksta2"/>
    <w:rsid w:val="00DB0C5B"/>
    <w:rPr>
      <w:rFonts w:eastAsia="Times New Roman"/>
      <w:sz w:val="24"/>
      <w:szCs w:val="24"/>
      <w:bdr w:val="none" w:sz="0" w:space="0" w:color="auto"/>
      <w:lang w:val="hr-HR" w:eastAsia="hr-HR"/>
    </w:rPr>
  </w:style>
  <w:style w:type="table" w:styleId="Reetkatablice">
    <w:name w:val="Table Grid"/>
    <w:basedOn w:val="Obinatablica"/>
    <w:uiPriority w:val="39"/>
    <w:rsid w:val="006508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lomakpopisa1">
    <w:name w:val="Odlomak popisa1"/>
    <w:basedOn w:val="Normal"/>
    <w:qFormat/>
    <w:rsid w:val="002A664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bdr w:val="none" w:sz="0" w:space="0" w:color="auto"/>
      <w:lang w:val="hr-HR"/>
    </w:rPr>
  </w:style>
  <w:style w:type="character" w:styleId="Referencakomentara">
    <w:name w:val="annotation reference"/>
    <w:basedOn w:val="Zadanifontodlomka"/>
    <w:uiPriority w:val="99"/>
    <w:semiHidden/>
    <w:unhideWhenUsed/>
    <w:rsid w:val="00EA231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EA231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="Calibri" w:eastAsia="Calibri" w:hAnsi="Calibri"/>
      <w:sz w:val="20"/>
      <w:szCs w:val="20"/>
      <w:bdr w:val="none" w:sz="0" w:space="0" w:color="auto"/>
      <w:lang w:val="hr-HR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EA231F"/>
    <w:rPr>
      <w:rFonts w:ascii="Calibri" w:eastAsia="Calibri" w:hAnsi="Calibri"/>
      <w:bdr w:val="none" w:sz="0" w:space="0" w:color="auto"/>
      <w:lang w:val="hr-HR"/>
    </w:rPr>
  </w:style>
  <w:style w:type="character" w:customStyle="1" w:styleId="Naslov5Char">
    <w:name w:val="Naslov 5 Char"/>
    <w:basedOn w:val="Zadanifontodlomka"/>
    <w:link w:val="Naslov5"/>
    <w:uiPriority w:val="9"/>
    <w:rsid w:val="00663FBF"/>
    <w:rPr>
      <w:rFonts w:asciiTheme="majorHAnsi" w:eastAsiaTheme="majorEastAsia" w:hAnsiTheme="majorHAnsi" w:cstheme="majorBidi"/>
      <w:color w:val="2F759E" w:themeColor="accent1" w:themeShade="BF"/>
      <w:sz w:val="24"/>
      <w:szCs w:val="24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1836BB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Times New Roman" w:eastAsia="Arial Unicode MS" w:hAnsi="Times New Roman"/>
      <w:b/>
      <w:bCs/>
      <w:bdr w:val="nil"/>
      <w:lang w:val="en-US"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1836BB"/>
    <w:rPr>
      <w:rFonts w:ascii="Calibri" w:eastAsia="Calibri" w:hAnsi="Calibri"/>
      <w:b/>
      <w:bCs/>
      <w:bdr w:val="none" w:sz="0" w:space="0" w:color="auto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7E2FAD"/>
    <w:rPr>
      <w:color w:val="605E5C"/>
      <w:shd w:val="clear" w:color="auto" w:fill="E1DFDD"/>
    </w:rPr>
  </w:style>
  <w:style w:type="paragraph" w:customStyle="1" w:styleId="xxxmsonormal">
    <w:name w:val="x_xxmsonormal"/>
    <w:basedOn w:val="Normal"/>
    <w:rsid w:val="007E2FA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paragraph" w:customStyle="1" w:styleId="Default">
    <w:name w:val="Default"/>
    <w:rsid w:val="001072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776D5A1-5089-46EA-A0C4-BA16C76D5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776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Sveučilište u Rijeci</Company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ja Fabijanić</dc:creator>
  <cp:lastModifiedBy>Lea Perinić</cp:lastModifiedBy>
  <cp:revision>7</cp:revision>
  <cp:lastPrinted>2022-03-23T09:31:00Z</cp:lastPrinted>
  <dcterms:created xsi:type="dcterms:W3CDTF">2023-03-22T15:56:00Z</dcterms:created>
  <dcterms:modified xsi:type="dcterms:W3CDTF">2023-03-23T13:17:00Z</dcterms:modified>
</cp:coreProperties>
</file>